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142273" w14:textId="303E25FE" w:rsidR="006E68E0" w:rsidRPr="0002282E" w:rsidRDefault="006E68E0" w:rsidP="006E68E0">
      <w:pPr>
        <w:jc w:val="center"/>
        <w:rPr>
          <w:b/>
          <w:sz w:val="32"/>
          <w:szCs w:val="32"/>
        </w:rPr>
      </w:pPr>
      <w:r w:rsidRPr="0002282E">
        <w:rPr>
          <w:b/>
          <w:sz w:val="32"/>
          <w:szCs w:val="32"/>
        </w:rPr>
        <w:t xml:space="preserve">Review of </w:t>
      </w:r>
      <w:r>
        <w:rPr>
          <w:b/>
          <w:sz w:val="32"/>
          <w:szCs w:val="32"/>
        </w:rPr>
        <w:t>the document on the</w:t>
      </w:r>
      <w:r w:rsidRPr="006E68E0">
        <w:rPr>
          <w:b/>
          <w:sz w:val="32"/>
          <w:szCs w:val="32"/>
        </w:rPr>
        <w:t xml:space="preserve"> indicators for the draft goals and targets of the post-2020 global biodiversity framework</w:t>
      </w:r>
    </w:p>
    <w:p w14:paraId="0D7A753D" w14:textId="77777777" w:rsidR="006E68E0" w:rsidRDefault="006E68E0" w:rsidP="006E68E0">
      <w:pPr>
        <w:pStyle w:val="Default"/>
        <w:jc w:val="center"/>
        <w:rPr>
          <w:b/>
          <w:sz w:val="22"/>
          <w:szCs w:val="22"/>
          <w:u w:val="single"/>
        </w:rPr>
      </w:pPr>
    </w:p>
    <w:tbl>
      <w:tblPr>
        <w:tblStyle w:val="TableGrid"/>
        <w:tblW w:w="0" w:type="auto"/>
        <w:jc w:val="center"/>
        <w:tblLook w:val="04A0" w:firstRow="1" w:lastRow="0" w:firstColumn="1" w:lastColumn="0" w:noHBand="0" w:noVBand="1"/>
      </w:tblPr>
      <w:tblGrid>
        <w:gridCol w:w="9016"/>
      </w:tblGrid>
      <w:tr w:rsidR="006E68E0" w:rsidRPr="00045BEB" w14:paraId="7309CC21" w14:textId="77777777" w:rsidTr="00DB1681">
        <w:trPr>
          <w:jc w:val="center"/>
        </w:trPr>
        <w:tc>
          <w:tcPr>
            <w:tcW w:w="9242" w:type="dxa"/>
            <w:tcBorders>
              <w:top w:val="single" w:sz="4" w:space="0" w:color="auto"/>
              <w:left w:val="single" w:sz="4" w:space="0" w:color="auto"/>
              <w:bottom w:val="single" w:sz="4" w:space="0" w:color="auto"/>
              <w:right w:val="single" w:sz="4" w:space="0" w:color="auto"/>
            </w:tcBorders>
          </w:tcPr>
          <w:p w14:paraId="2DF0685F" w14:textId="77777777" w:rsidR="006E68E0" w:rsidRPr="00045BEB" w:rsidRDefault="006E68E0" w:rsidP="00DB1681">
            <w:pPr>
              <w:jc w:val="both"/>
              <w:rPr>
                <w:rFonts w:ascii="Times New Roman" w:hAnsi="Times New Roman" w:cs="Times New Roman"/>
                <w:b/>
                <w:lang w:val="hr-HR"/>
              </w:rPr>
            </w:pPr>
            <w:r w:rsidRPr="00045BEB">
              <w:rPr>
                <w:rFonts w:ascii="Times New Roman" w:hAnsi="Times New Roman" w:cs="Times New Roman"/>
                <w:b/>
              </w:rPr>
              <w:t>Disclaimer</w:t>
            </w:r>
          </w:p>
          <w:p w14:paraId="7AE0DBBA" w14:textId="77777777" w:rsidR="006E68E0" w:rsidRPr="00045BEB" w:rsidRDefault="006E68E0" w:rsidP="00DB1681">
            <w:pPr>
              <w:jc w:val="both"/>
              <w:rPr>
                <w:rFonts w:ascii="Times New Roman" w:hAnsi="Times New Roman" w:cs="Times New Roman"/>
                <w:sz w:val="24"/>
                <w:szCs w:val="24"/>
                <w:lang w:val="en-US"/>
              </w:rPr>
            </w:pPr>
          </w:p>
          <w:p w14:paraId="1F5A58E5" w14:textId="77777777" w:rsidR="006E68E0" w:rsidRPr="00045BEB" w:rsidRDefault="006E68E0" w:rsidP="00DB1681">
            <w:pPr>
              <w:jc w:val="both"/>
              <w:rPr>
                <w:rFonts w:ascii="Times New Roman" w:hAnsi="Times New Roman" w:cs="Times New Roman"/>
              </w:rPr>
            </w:pPr>
            <w:r w:rsidRPr="00045BEB">
              <w:rPr>
                <w:rFonts w:ascii="Times New Roman" w:hAnsi="Times New Roman" w:cs="Times New Roman"/>
              </w:rPr>
              <w:t xml:space="preserve">The comments provided by Eurostat/ European Commission on the draft monitoring framework and supporting information documents do neither represent nor prejudge the EU positions on goals, targets and indicators that will be expressed at </w:t>
            </w:r>
            <w:r w:rsidRPr="00045BEB">
              <w:rPr>
                <w:rFonts w:ascii="Times New Roman" w:hAnsi="Times New Roman" w:cs="Times New Roman"/>
                <w:lang w:val="en-GB"/>
              </w:rPr>
              <w:t>at the third meeting of the open-ended working group</w:t>
            </w:r>
            <w:r w:rsidRPr="00045BEB">
              <w:rPr>
                <w:rFonts w:ascii="Times New Roman" w:hAnsi="Times New Roman" w:cs="Times New Roman"/>
              </w:rPr>
              <w:t xml:space="preserve"> and by no means, indicate any agreement on what is currently included in the draft monitoring framework.”</w:t>
            </w:r>
          </w:p>
          <w:p w14:paraId="68111970" w14:textId="77777777" w:rsidR="006E68E0" w:rsidRPr="00045BEB" w:rsidRDefault="006E68E0" w:rsidP="00DB1681">
            <w:pPr>
              <w:spacing w:before="120"/>
              <w:jc w:val="both"/>
              <w:rPr>
                <w:rFonts w:ascii="Times New Roman" w:hAnsi="Times New Roman" w:cs="Times New Roman"/>
                <w:bCs/>
              </w:rPr>
            </w:pPr>
          </w:p>
        </w:tc>
      </w:tr>
    </w:tbl>
    <w:p w14:paraId="59E90426" w14:textId="77777777" w:rsidR="006E68E0" w:rsidRPr="00045BEB" w:rsidRDefault="006E68E0" w:rsidP="006E68E0">
      <w:pPr>
        <w:pStyle w:val="Default"/>
        <w:ind w:left="360"/>
        <w:jc w:val="center"/>
        <w:rPr>
          <w:b/>
          <w:i/>
          <w:sz w:val="22"/>
          <w:szCs w:val="22"/>
          <w:u w:val="single"/>
          <w:lang w:val="en-GB"/>
        </w:rPr>
      </w:pPr>
    </w:p>
    <w:p w14:paraId="5B5110E0" w14:textId="77777777" w:rsidR="006E68E0" w:rsidRPr="00045BEB" w:rsidRDefault="006E68E0" w:rsidP="006E68E0">
      <w:pPr>
        <w:pStyle w:val="ListParagraph"/>
        <w:rPr>
          <w:rFonts w:ascii="Times New Roman" w:hAnsi="Times New Roman" w:cs="Times New Roman"/>
          <w:lang w:val="en-GB"/>
        </w:rPr>
      </w:pPr>
    </w:p>
    <w:p w14:paraId="500150DE" w14:textId="77777777" w:rsidR="006E68E0" w:rsidRPr="00D97C79" w:rsidRDefault="006E68E0" w:rsidP="006E68E0">
      <w:pPr>
        <w:jc w:val="both"/>
        <w:rPr>
          <w:rFonts w:ascii="Times New Roman" w:hAnsi="Times New Roman" w:cs="Times New Roman"/>
          <w:sz w:val="24"/>
          <w:szCs w:val="24"/>
          <w:lang w:val="en-US"/>
        </w:rPr>
      </w:pPr>
      <w:r w:rsidRPr="00D97C79">
        <w:rPr>
          <w:rFonts w:ascii="Times New Roman" w:hAnsi="Times New Roman" w:cs="Times New Roman"/>
        </w:rPr>
        <w:t xml:space="preserve">This document contains the comments by Eurostat the statistical office of the European Union in reply to the invitation letter that Stefan </w:t>
      </w:r>
      <w:proofErr w:type="spellStart"/>
      <w:r w:rsidRPr="00D97C79">
        <w:rPr>
          <w:rFonts w:ascii="Times New Roman" w:hAnsi="Times New Roman" w:cs="Times New Roman"/>
        </w:rPr>
        <w:t>Schweinfest</w:t>
      </w:r>
      <w:proofErr w:type="spellEnd"/>
      <w:r w:rsidRPr="00D97C79">
        <w:rPr>
          <w:rFonts w:ascii="Times New Roman" w:hAnsi="Times New Roman" w:cs="Times New Roman"/>
        </w:rPr>
        <w:t>, Director of UNSD, sent on 7 July 2020 to all statistical organisations globally to participate in the consultation.</w:t>
      </w:r>
    </w:p>
    <w:p w14:paraId="5D883947" w14:textId="77777777" w:rsidR="006E68E0" w:rsidRPr="00D97C79" w:rsidRDefault="006E68E0" w:rsidP="006E68E0">
      <w:pPr>
        <w:jc w:val="both"/>
        <w:rPr>
          <w:rFonts w:ascii="Times New Roman" w:hAnsi="Times New Roman" w:cs="Times New Roman"/>
        </w:rPr>
      </w:pPr>
      <w:r w:rsidRPr="00D97C79">
        <w:rPr>
          <w:rFonts w:ascii="Times New Roman" w:hAnsi="Times New Roman" w:cs="Times New Roman"/>
        </w:rPr>
        <w:t>The comments provided here are therefore purely from a statistical, technical perspective and complement the comments by the Directorate General Environment of the European Commission that coordinated the reply from the EU.</w:t>
      </w:r>
    </w:p>
    <w:p w14:paraId="4E0A3075" w14:textId="77777777" w:rsidR="006E68E0" w:rsidRDefault="006E68E0" w:rsidP="006E68E0">
      <w:pPr>
        <w:pStyle w:val="Default"/>
        <w:jc w:val="center"/>
        <w:rPr>
          <w:b/>
          <w:sz w:val="22"/>
          <w:szCs w:val="22"/>
          <w:u w:val="single"/>
        </w:rPr>
      </w:pPr>
    </w:p>
    <w:p w14:paraId="77F1E645" w14:textId="77777777" w:rsidR="006E68E0" w:rsidRPr="00AC4AA9" w:rsidRDefault="006E68E0" w:rsidP="006E68E0">
      <w:pPr>
        <w:pStyle w:val="Default"/>
        <w:jc w:val="center"/>
        <w:rPr>
          <w:b/>
          <w:sz w:val="22"/>
          <w:szCs w:val="22"/>
          <w:u w:val="single"/>
          <w:lang w:val="en-GB"/>
        </w:rPr>
      </w:pPr>
      <w:r w:rsidRPr="00AC4AA9">
        <w:rPr>
          <w:b/>
          <w:sz w:val="22"/>
          <w:szCs w:val="22"/>
          <w:u w:val="single"/>
          <w:lang w:val="en-GB"/>
        </w:rPr>
        <w:t>COMMENTS</w:t>
      </w:r>
    </w:p>
    <w:p w14:paraId="161BE93E" w14:textId="77777777" w:rsidR="006E68E0" w:rsidRPr="00AC4AA9" w:rsidRDefault="006E68E0" w:rsidP="006E68E0">
      <w:pPr>
        <w:pStyle w:val="Default"/>
        <w:jc w:val="center"/>
        <w:rPr>
          <w:b/>
          <w:sz w:val="22"/>
          <w:szCs w:val="22"/>
          <w:u w:val="single"/>
          <w:lang w:val="en-GB"/>
        </w:rPr>
      </w:pP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1"/>
        <w:gridCol w:w="7069"/>
      </w:tblGrid>
      <w:tr w:rsidR="006E68E0" w:rsidRPr="00AC4AA9" w14:paraId="060E6D42" w14:textId="77777777" w:rsidTr="00DB1681">
        <w:trPr>
          <w:trHeight w:val="242"/>
        </w:trPr>
        <w:tc>
          <w:tcPr>
            <w:tcW w:w="9620" w:type="dxa"/>
            <w:gridSpan w:val="2"/>
          </w:tcPr>
          <w:p w14:paraId="47CFB2E2" w14:textId="17085312" w:rsidR="006E68E0" w:rsidRPr="00AC4AA9" w:rsidRDefault="006E68E0" w:rsidP="006E68E0">
            <w:pPr>
              <w:jc w:val="center"/>
              <w:rPr>
                <w:b/>
                <w:lang w:val="en-GB"/>
              </w:rPr>
            </w:pPr>
            <w:r w:rsidRPr="00AC4AA9">
              <w:rPr>
                <w:b/>
                <w:lang w:val="en-GB"/>
              </w:rPr>
              <w:t xml:space="preserve">Review comments on </w:t>
            </w:r>
            <w:r w:rsidRPr="006E68E0">
              <w:rPr>
                <w:b/>
                <w:lang w:val="en-GB"/>
              </w:rPr>
              <w:t>the indicators for the draft goals and targets of the post-2020 global biodiversity framework</w:t>
            </w:r>
          </w:p>
        </w:tc>
      </w:tr>
      <w:tr w:rsidR="006E68E0" w:rsidRPr="00AC4AA9" w14:paraId="08C5D597" w14:textId="77777777" w:rsidTr="00DB1681">
        <w:trPr>
          <w:trHeight w:val="233"/>
        </w:trPr>
        <w:tc>
          <w:tcPr>
            <w:tcW w:w="9620" w:type="dxa"/>
            <w:gridSpan w:val="2"/>
            <w:shd w:val="clear" w:color="auto" w:fill="C0C0C0"/>
          </w:tcPr>
          <w:p w14:paraId="728238B1" w14:textId="77777777" w:rsidR="006E68E0" w:rsidRPr="00AC4AA9" w:rsidRDefault="006E68E0" w:rsidP="00DB1681">
            <w:pPr>
              <w:jc w:val="center"/>
              <w:rPr>
                <w:i/>
                <w:lang w:val="en-GB"/>
              </w:rPr>
            </w:pPr>
            <w:r w:rsidRPr="00AC4AA9">
              <w:rPr>
                <w:i/>
                <w:lang w:val="en-GB"/>
              </w:rPr>
              <w:t>Contact information</w:t>
            </w:r>
          </w:p>
        </w:tc>
      </w:tr>
      <w:tr w:rsidR="006E68E0" w:rsidRPr="00AC4AA9" w14:paraId="7FB913FD" w14:textId="77777777" w:rsidTr="00DB1681">
        <w:trPr>
          <w:trHeight w:val="270"/>
        </w:trPr>
        <w:tc>
          <w:tcPr>
            <w:tcW w:w="2551" w:type="dxa"/>
          </w:tcPr>
          <w:p w14:paraId="289FBBED" w14:textId="77777777" w:rsidR="006E68E0" w:rsidRPr="00AC4AA9" w:rsidRDefault="006E68E0" w:rsidP="00DB1681">
            <w:pPr>
              <w:pStyle w:val="Form"/>
              <w:rPr>
                <w:rFonts w:ascii="Times New Roman" w:hAnsi="Times New Roman" w:cs="Times New Roman"/>
                <w:b/>
                <w:sz w:val="22"/>
                <w:szCs w:val="22"/>
                <w:lang w:val="en-GB"/>
              </w:rPr>
            </w:pPr>
            <w:r w:rsidRPr="00AC4AA9">
              <w:rPr>
                <w:rFonts w:ascii="Times New Roman" w:hAnsi="Times New Roman" w:cs="Times New Roman"/>
                <w:b/>
                <w:sz w:val="22"/>
                <w:szCs w:val="22"/>
                <w:lang w:val="en-GB"/>
              </w:rPr>
              <w:t>Surname:</w:t>
            </w:r>
          </w:p>
        </w:tc>
        <w:tc>
          <w:tcPr>
            <w:tcW w:w="7069" w:type="dxa"/>
          </w:tcPr>
          <w:p w14:paraId="12F9442C" w14:textId="77777777" w:rsidR="006E68E0" w:rsidRPr="00D97C79" w:rsidRDefault="006E68E0" w:rsidP="00DB1681">
            <w:pPr>
              <w:rPr>
                <w:rFonts w:ascii="Times New Roman" w:hAnsi="Times New Roman" w:cs="Times New Roman"/>
                <w:lang w:val="en-GB"/>
              </w:rPr>
            </w:pPr>
            <w:r w:rsidRPr="00D97C79">
              <w:rPr>
                <w:rFonts w:ascii="Times New Roman" w:hAnsi="Times New Roman" w:cs="Times New Roman"/>
                <w:lang w:val="en-GB"/>
              </w:rPr>
              <w:t>PETRI</w:t>
            </w:r>
          </w:p>
        </w:tc>
      </w:tr>
      <w:tr w:rsidR="006E68E0" w:rsidRPr="00AC4AA9" w14:paraId="7A4E4089" w14:textId="77777777" w:rsidTr="00DB1681">
        <w:trPr>
          <w:trHeight w:val="270"/>
        </w:trPr>
        <w:tc>
          <w:tcPr>
            <w:tcW w:w="2551" w:type="dxa"/>
          </w:tcPr>
          <w:p w14:paraId="7A40C01A" w14:textId="77777777" w:rsidR="006E68E0" w:rsidRPr="00AC4AA9" w:rsidRDefault="006E68E0" w:rsidP="00DB1681">
            <w:pPr>
              <w:pStyle w:val="Form"/>
              <w:rPr>
                <w:rFonts w:ascii="Times New Roman" w:hAnsi="Times New Roman" w:cs="Times New Roman"/>
                <w:b/>
                <w:sz w:val="22"/>
                <w:szCs w:val="22"/>
                <w:lang w:val="en-GB"/>
              </w:rPr>
            </w:pPr>
            <w:r w:rsidRPr="00AC4AA9">
              <w:rPr>
                <w:rFonts w:ascii="Times New Roman" w:hAnsi="Times New Roman" w:cs="Times New Roman"/>
                <w:b/>
                <w:sz w:val="22"/>
                <w:szCs w:val="22"/>
                <w:lang w:val="en-GB"/>
              </w:rPr>
              <w:t>Given Name:</w:t>
            </w:r>
          </w:p>
        </w:tc>
        <w:tc>
          <w:tcPr>
            <w:tcW w:w="7069" w:type="dxa"/>
          </w:tcPr>
          <w:p w14:paraId="21169491" w14:textId="77777777" w:rsidR="006E68E0" w:rsidRPr="00D97C79" w:rsidRDefault="006E68E0" w:rsidP="00DB1681">
            <w:pPr>
              <w:rPr>
                <w:rFonts w:ascii="Times New Roman" w:hAnsi="Times New Roman" w:cs="Times New Roman"/>
                <w:lang w:val="en-GB"/>
              </w:rPr>
            </w:pPr>
            <w:r w:rsidRPr="00D97C79">
              <w:rPr>
                <w:rFonts w:ascii="Times New Roman" w:hAnsi="Times New Roman" w:cs="Times New Roman"/>
                <w:lang w:val="en-GB"/>
              </w:rPr>
              <w:t>Ekkehard</w:t>
            </w:r>
          </w:p>
        </w:tc>
      </w:tr>
      <w:tr w:rsidR="006E68E0" w:rsidRPr="00AC4AA9" w14:paraId="74499508" w14:textId="77777777" w:rsidTr="00DB1681">
        <w:trPr>
          <w:trHeight w:val="280"/>
        </w:trPr>
        <w:tc>
          <w:tcPr>
            <w:tcW w:w="2551" w:type="dxa"/>
          </w:tcPr>
          <w:p w14:paraId="270EBB03" w14:textId="77777777" w:rsidR="006E68E0" w:rsidRPr="00AC4AA9" w:rsidRDefault="006E68E0" w:rsidP="00DB1681">
            <w:pPr>
              <w:pStyle w:val="Form"/>
              <w:rPr>
                <w:rFonts w:ascii="Times New Roman" w:hAnsi="Times New Roman" w:cs="Times New Roman"/>
                <w:b/>
                <w:sz w:val="22"/>
                <w:szCs w:val="22"/>
                <w:lang w:val="en-GB"/>
              </w:rPr>
            </w:pPr>
            <w:r w:rsidRPr="00AC4AA9">
              <w:rPr>
                <w:rFonts w:ascii="Times New Roman" w:hAnsi="Times New Roman" w:cs="Times New Roman"/>
                <w:b/>
                <w:sz w:val="22"/>
                <w:szCs w:val="22"/>
                <w:lang w:val="en-GB"/>
              </w:rPr>
              <w:t xml:space="preserve">Government </w:t>
            </w:r>
            <w:r w:rsidRPr="00AC4AA9">
              <w:rPr>
                <w:rFonts w:ascii="Times New Roman" w:hAnsi="Times New Roman" w:cs="Times New Roman"/>
                <w:sz w:val="22"/>
                <w:szCs w:val="22"/>
                <w:lang w:val="en-GB"/>
              </w:rPr>
              <w:t>(if applicable)</w:t>
            </w:r>
            <w:r w:rsidRPr="00AC4AA9">
              <w:rPr>
                <w:rFonts w:ascii="Times New Roman" w:hAnsi="Times New Roman" w:cs="Times New Roman"/>
                <w:b/>
                <w:sz w:val="22"/>
                <w:szCs w:val="22"/>
                <w:lang w:val="en-GB"/>
              </w:rPr>
              <w:t xml:space="preserve">: </w:t>
            </w:r>
          </w:p>
        </w:tc>
        <w:tc>
          <w:tcPr>
            <w:tcW w:w="7069" w:type="dxa"/>
          </w:tcPr>
          <w:p w14:paraId="7B2923A6" w14:textId="77777777" w:rsidR="006E68E0" w:rsidRPr="00D97C79" w:rsidRDefault="006E68E0" w:rsidP="00DB1681">
            <w:pPr>
              <w:rPr>
                <w:rFonts w:ascii="Times New Roman" w:hAnsi="Times New Roman" w:cs="Times New Roman"/>
                <w:lang w:val="en-GB"/>
              </w:rPr>
            </w:pPr>
            <w:r w:rsidRPr="00D97C79">
              <w:rPr>
                <w:rFonts w:ascii="Times New Roman" w:hAnsi="Times New Roman" w:cs="Times New Roman"/>
                <w:lang w:val="en-GB"/>
              </w:rPr>
              <w:t>European Union</w:t>
            </w:r>
          </w:p>
        </w:tc>
      </w:tr>
      <w:tr w:rsidR="006E68E0" w:rsidRPr="00AC4AA9" w14:paraId="01DA1E1B" w14:textId="77777777" w:rsidTr="00DB1681">
        <w:trPr>
          <w:trHeight w:val="270"/>
        </w:trPr>
        <w:tc>
          <w:tcPr>
            <w:tcW w:w="2551" w:type="dxa"/>
          </w:tcPr>
          <w:p w14:paraId="45E74C51" w14:textId="77777777" w:rsidR="006E68E0" w:rsidRPr="00AC4AA9" w:rsidRDefault="006E68E0" w:rsidP="00DB1681">
            <w:pPr>
              <w:pStyle w:val="Form"/>
              <w:rPr>
                <w:rFonts w:ascii="Times New Roman" w:hAnsi="Times New Roman" w:cs="Times New Roman"/>
                <w:b/>
                <w:sz w:val="22"/>
                <w:szCs w:val="22"/>
                <w:lang w:val="en-GB"/>
              </w:rPr>
            </w:pPr>
            <w:r w:rsidRPr="00AC4AA9">
              <w:rPr>
                <w:rFonts w:ascii="Times New Roman" w:hAnsi="Times New Roman" w:cs="Times New Roman"/>
                <w:b/>
                <w:sz w:val="22"/>
                <w:szCs w:val="22"/>
                <w:lang w:val="en-GB"/>
              </w:rPr>
              <w:t>Organization:</w:t>
            </w:r>
          </w:p>
        </w:tc>
        <w:tc>
          <w:tcPr>
            <w:tcW w:w="7069" w:type="dxa"/>
          </w:tcPr>
          <w:p w14:paraId="5567955E" w14:textId="77777777" w:rsidR="006E68E0" w:rsidRPr="00D97C79" w:rsidRDefault="006E68E0" w:rsidP="00DB1681">
            <w:pPr>
              <w:rPr>
                <w:rFonts w:ascii="Times New Roman" w:hAnsi="Times New Roman" w:cs="Times New Roman"/>
                <w:lang w:val="en-GB"/>
              </w:rPr>
            </w:pPr>
            <w:r w:rsidRPr="00D97C79">
              <w:rPr>
                <w:rFonts w:ascii="Times New Roman" w:hAnsi="Times New Roman" w:cs="Times New Roman"/>
                <w:lang w:val="en-GB"/>
              </w:rPr>
              <w:t>Eurostat the statistical office of the European Union</w:t>
            </w:r>
          </w:p>
        </w:tc>
      </w:tr>
      <w:tr w:rsidR="006E68E0" w:rsidRPr="00AC4AA9" w14:paraId="5A672307" w14:textId="77777777" w:rsidTr="00DB1681">
        <w:trPr>
          <w:trHeight w:val="280"/>
        </w:trPr>
        <w:tc>
          <w:tcPr>
            <w:tcW w:w="2551" w:type="dxa"/>
          </w:tcPr>
          <w:p w14:paraId="27C194F4" w14:textId="77777777" w:rsidR="006E68E0" w:rsidRPr="00AC4AA9" w:rsidRDefault="006E68E0" w:rsidP="00DB1681">
            <w:pPr>
              <w:pStyle w:val="Form"/>
              <w:rPr>
                <w:rFonts w:ascii="Times New Roman" w:hAnsi="Times New Roman" w:cs="Times New Roman"/>
                <w:b/>
                <w:sz w:val="22"/>
                <w:szCs w:val="22"/>
                <w:lang w:val="en-GB"/>
              </w:rPr>
            </w:pPr>
            <w:r w:rsidRPr="00AC4AA9">
              <w:rPr>
                <w:rFonts w:ascii="Times New Roman" w:hAnsi="Times New Roman" w:cs="Times New Roman"/>
                <w:b/>
                <w:sz w:val="22"/>
                <w:szCs w:val="22"/>
                <w:lang w:val="en-GB"/>
              </w:rPr>
              <w:t xml:space="preserve">Address:  </w:t>
            </w:r>
          </w:p>
        </w:tc>
        <w:tc>
          <w:tcPr>
            <w:tcW w:w="7069" w:type="dxa"/>
          </w:tcPr>
          <w:p w14:paraId="487C0F63" w14:textId="77777777" w:rsidR="006E68E0" w:rsidRPr="00D97C79" w:rsidRDefault="006E68E0" w:rsidP="00DB1681">
            <w:pPr>
              <w:rPr>
                <w:rFonts w:ascii="Times New Roman" w:hAnsi="Times New Roman" w:cs="Times New Roman"/>
                <w:lang w:val="en-GB"/>
              </w:rPr>
            </w:pPr>
            <w:r w:rsidRPr="00D97C79">
              <w:rPr>
                <w:rFonts w:ascii="Times New Roman" w:hAnsi="Times New Roman" w:cs="Times New Roman"/>
                <w:lang w:val="en-GB"/>
              </w:rPr>
              <w:t xml:space="preserve">5 rue Alphonse </w:t>
            </w:r>
            <w:proofErr w:type="spellStart"/>
            <w:r w:rsidRPr="00D97C79">
              <w:rPr>
                <w:rFonts w:ascii="Times New Roman" w:hAnsi="Times New Roman" w:cs="Times New Roman"/>
                <w:lang w:val="en-GB"/>
              </w:rPr>
              <w:t>Weicker</w:t>
            </w:r>
            <w:proofErr w:type="spellEnd"/>
          </w:p>
        </w:tc>
      </w:tr>
      <w:tr w:rsidR="006E68E0" w:rsidRPr="00AC4AA9" w14:paraId="0F10CA3C" w14:textId="77777777" w:rsidTr="00DB1681">
        <w:trPr>
          <w:trHeight w:val="270"/>
        </w:trPr>
        <w:tc>
          <w:tcPr>
            <w:tcW w:w="2551" w:type="dxa"/>
          </w:tcPr>
          <w:p w14:paraId="41B7AA1F" w14:textId="77777777" w:rsidR="006E68E0" w:rsidRPr="00AC4AA9" w:rsidRDefault="006E68E0" w:rsidP="00DB1681">
            <w:pPr>
              <w:pStyle w:val="Form"/>
              <w:rPr>
                <w:rFonts w:ascii="Times New Roman" w:hAnsi="Times New Roman" w:cs="Times New Roman"/>
                <w:b/>
                <w:sz w:val="22"/>
                <w:szCs w:val="22"/>
                <w:lang w:val="en-GB"/>
              </w:rPr>
            </w:pPr>
            <w:r w:rsidRPr="00AC4AA9">
              <w:rPr>
                <w:rFonts w:ascii="Times New Roman" w:hAnsi="Times New Roman" w:cs="Times New Roman"/>
                <w:b/>
                <w:sz w:val="22"/>
                <w:szCs w:val="22"/>
                <w:lang w:val="en-GB"/>
              </w:rPr>
              <w:t>City:</w:t>
            </w:r>
          </w:p>
        </w:tc>
        <w:tc>
          <w:tcPr>
            <w:tcW w:w="7069" w:type="dxa"/>
          </w:tcPr>
          <w:p w14:paraId="3E06344A" w14:textId="77777777" w:rsidR="006E68E0" w:rsidRPr="00D97C79" w:rsidRDefault="006E68E0" w:rsidP="00DB1681">
            <w:pPr>
              <w:rPr>
                <w:rFonts w:ascii="Times New Roman" w:hAnsi="Times New Roman" w:cs="Times New Roman"/>
                <w:lang w:val="en-GB"/>
              </w:rPr>
            </w:pPr>
            <w:r w:rsidRPr="00D97C79">
              <w:rPr>
                <w:rFonts w:ascii="Times New Roman" w:hAnsi="Times New Roman" w:cs="Times New Roman"/>
                <w:lang w:val="en-GB"/>
              </w:rPr>
              <w:t>L-2920 Luxembourg</w:t>
            </w:r>
          </w:p>
        </w:tc>
      </w:tr>
      <w:tr w:rsidR="006E68E0" w:rsidRPr="00AC4AA9" w14:paraId="7A710ED3" w14:textId="77777777" w:rsidTr="00DB1681">
        <w:trPr>
          <w:trHeight w:val="280"/>
        </w:trPr>
        <w:tc>
          <w:tcPr>
            <w:tcW w:w="2551" w:type="dxa"/>
          </w:tcPr>
          <w:p w14:paraId="122B20FD" w14:textId="77777777" w:rsidR="006E68E0" w:rsidRPr="00AC4AA9" w:rsidRDefault="006E68E0" w:rsidP="00DB1681">
            <w:pPr>
              <w:pStyle w:val="Form"/>
              <w:rPr>
                <w:rFonts w:ascii="Times New Roman" w:hAnsi="Times New Roman" w:cs="Times New Roman"/>
                <w:b/>
                <w:sz w:val="22"/>
                <w:szCs w:val="22"/>
                <w:lang w:val="en-GB"/>
              </w:rPr>
            </w:pPr>
            <w:r w:rsidRPr="00AC4AA9">
              <w:rPr>
                <w:rFonts w:ascii="Times New Roman" w:hAnsi="Times New Roman" w:cs="Times New Roman"/>
                <w:b/>
                <w:sz w:val="22"/>
                <w:szCs w:val="22"/>
                <w:lang w:val="en-GB"/>
              </w:rPr>
              <w:t>Country:</w:t>
            </w:r>
          </w:p>
        </w:tc>
        <w:tc>
          <w:tcPr>
            <w:tcW w:w="7069" w:type="dxa"/>
          </w:tcPr>
          <w:p w14:paraId="1B9D3E70" w14:textId="77777777" w:rsidR="006E68E0" w:rsidRPr="00D97C79" w:rsidRDefault="006E68E0" w:rsidP="00DB1681">
            <w:pPr>
              <w:rPr>
                <w:rFonts w:ascii="Times New Roman" w:hAnsi="Times New Roman" w:cs="Times New Roman"/>
                <w:lang w:val="en-GB"/>
              </w:rPr>
            </w:pPr>
            <w:r w:rsidRPr="00D97C79">
              <w:rPr>
                <w:rFonts w:ascii="Times New Roman" w:hAnsi="Times New Roman" w:cs="Times New Roman"/>
                <w:lang w:val="en-GB"/>
              </w:rPr>
              <w:t>Luxembourg</w:t>
            </w:r>
          </w:p>
        </w:tc>
      </w:tr>
      <w:tr w:rsidR="006E68E0" w:rsidRPr="00AC4AA9" w14:paraId="7214E88E" w14:textId="77777777" w:rsidTr="00DB1681">
        <w:trPr>
          <w:trHeight w:val="233"/>
        </w:trPr>
        <w:tc>
          <w:tcPr>
            <w:tcW w:w="2551" w:type="dxa"/>
          </w:tcPr>
          <w:p w14:paraId="5E52A112" w14:textId="77777777" w:rsidR="006E68E0" w:rsidRPr="00AC4AA9" w:rsidRDefault="006E68E0" w:rsidP="00DB1681">
            <w:pPr>
              <w:pStyle w:val="CommentSubject"/>
              <w:rPr>
                <w:sz w:val="22"/>
                <w:szCs w:val="22"/>
                <w:lang w:val="en-GB"/>
              </w:rPr>
            </w:pPr>
            <w:r w:rsidRPr="00AC4AA9">
              <w:rPr>
                <w:sz w:val="22"/>
                <w:szCs w:val="22"/>
                <w:lang w:val="en-GB"/>
              </w:rPr>
              <w:t>E-mail:</w:t>
            </w:r>
          </w:p>
        </w:tc>
        <w:tc>
          <w:tcPr>
            <w:tcW w:w="7069" w:type="dxa"/>
          </w:tcPr>
          <w:p w14:paraId="22FA2973" w14:textId="77777777" w:rsidR="006E68E0" w:rsidRPr="00D97C79" w:rsidRDefault="00AC6E13" w:rsidP="00DB1681">
            <w:pPr>
              <w:rPr>
                <w:rFonts w:ascii="Times New Roman" w:hAnsi="Times New Roman" w:cs="Times New Roman"/>
                <w:lang w:val="en-GB"/>
              </w:rPr>
            </w:pPr>
            <w:hyperlink r:id="rId11" w:history="1">
              <w:r w:rsidR="006E68E0" w:rsidRPr="00D97C79">
                <w:rPr>
                  <w:rStyle w:val="Hyperlink"/>
                  <w:rFonts w:ascii="Times New Roman" w:hAnsi="Times New Roman"/>
                  <w:lang w:val="en-GB"/>
                </w:rPr>
                <w:t>Ekkehard.Petri@ec.europa.eu</w:t>
              </w:r>
            </w:hyperlink>
            <w:r w:rsidR="006E68E0" w:rsidRPr="00D97C79">
              <w:rPr>
                <w:rFonts w:ascii="Times New Roman" w:hAnsi="Times New Roman" w:cs="Times New Roman"/>
                <w:lang w:val="en-GB"/>
              </w:rPr>
              <w:t xml:space="preserve"> </w:t>
            </w:r>
          </w:p>
        </w:tc>
      </w:tr>
    </w:tbl>
    <w:p w14:paraId="785B45BF" w14:textId="77777777" w:rsidR="006E68E0" w:rsidRDefault="006E68E0" w:rsidP="00C45007">
      <w:pPr>
        <w:spacing w:after="0" w:line="240" w:lineRule="auto"/>
        <w:rPr>
          <w:rFonts w:ascii="Times New Roman" w:hAnsi="Times New Roman" w:cs="Times New Roman"/>
        </w:rPr>
      </w:pPr>
    </w:p>
    <w:p w14:paraId="0399F8A3" w14:textId="1B2141F6" w:rsidR="00D0549A" w:rsidRPr="00F70739" w:rsidRDefault="00D0549A" w:rsidP="00F70739">
      <w:pPr>
        <w:rPr>
          <w:rFonts w:ascii="Times New Roman" w:hAnsi="Times New Roman" w:cs="Times New Roman"/>
        </w:rPr>
        <w:sectPr w:rsidR="00D0549A" w:rsidRPr="00F70739" w:rsidSect="006E68E0">
          <w:headerReference w:type="default" r:id="rId12"/>
          <w:footerReference w:type="default" r:id="rId13"/>
          <w:pgSz w:w="11906" w:h="16838" w:code="9"/>
          <w:pgMar w:top="1440" w:right="1440" w:bottom="1440" w:left="1440" w:header="709" w:footer="709" w:gutter="0"/>
          <w:cols w:space="708"/>
          <w:docGrid w:linePitch="360"/>
        </w:sectPr>
      </w:pPr>
    </w:p>
    <w:tbl>
      <w:tblPr>
        <w:tblW w:w="2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3"/>
        <w:gridCol w:w="17480"/>
      </w:tblGrid>
      <w:tr w:rsidR="007861DC" w:rsidRPr="000C0B6C" w14:paraId="0BFE4217" w14:textId="77777777" w:rsidTr="007861DC">
        <w:trPr>
          <w:trHeight w:val="134"/>
        </w:trPr>
        <w:tc>
          <w:tcPr>
            <w:tcW w:w="20123" w:type="dxa"/>
            <w:gridSpan w:val="2"/>
            <w:shd w:val="clear" w:color="auto" w:fill="C0C0C0"/>
          </w:tcPr>
          <w:p w14:paraId="7DBE638E" w14:textId="33211435" w:rsidR="007861DC" w:rsidRPr="000C0B6C" w:rsidRDefault="007861DC" w:rsidP="007861DC">
            <w:pPr>
              <w:tabs>
                <w:tab w:val="left" w:pos="2943"/>
                <w:tab w:val="left" w:pos="6912"/>
                <w:tab w:val="left" w:pos="10314"/>
              </w:tabs>
              <w:rPr>
                <w:b/>
                <w:i/>
              </w:rPr>
            </w:pPr>
            <w:r w:rsidRPr="007861DC">
              <w:rPr>
                <w:rFonts w:ascii="Arial" w:eastAsia="Arial" w:hAnsi="Arial" w:cs="Arial"/>
                <w:b/>
                <w:bCs/>
                <w:sz w:val="24"/>
                <w:szCs w:val="24"/>
              </w:rPr>
              <w:lastRenderedPageBreak/>
              <w:t>General Comments</w:t>
            </w:r>
          </w:p>
        </w:tc>
      </w:tr>
      <w:tr w:rsidR="007861DC" w:rsidRPr="000C0B6C" w14:paraId="6B14785B" w14:textId="77777777" w:rsidTr="00911866">
        <w:trPr>
          <w:trHeight w:val="134"/>
        </w:trPr>
        <w:tc>
          <w:tcPr>
            <w:tcW w:w="2643" w:type="dxa"/>
          </w:tcPr>
          <w:p w14:paraId="343A1771" w14:textId="17433314" w:rsidR="007861DC" w:rsidRPr="000C0B6C" w:rsidRDefault="007861DC" w:rsidP="00A71694">
            <w:pPr>
              <w:rPr>
                <w:b/>
              </w:rPr>
            </w:pPr>
            <w:r>
              <w:rPr>
                <w:b/>
              </w:rPr>
              <w:t>Page</w:t>
            </w:r>
          </w:p>
        </w:tc>
        <w:tc>
          <w:tcPr>
            <w:tcW w:w="17480" w:type="dxa"/>
          </w:tcPr>
          <w:p w14:paraId="33A20E89" w14:textId="77777777" w:rsidR="007861DC" w:rsidRPr="000C0B6C" w:rsidRDefault="007861DC" w:rsidP="00A71694">
            <w:pPr>
              <w:rPr>
                <w:b/>
              </w:rPr>
            </w:pPr>
            <w:r w:rsidRPr="000C0B6C">
              <w:rPr>
                <w:b/>
              </w:rPr>
              <w:t>Comment</w:t>
            </w:r>
          </w:p>
        </w:tc>
      </w:tr>
      <w:tr w:rsidR="00A4133C" w:rsidRPr="000C0B6C" w14:paraId="2E838AD0" w14:textId="77777777" w:rsidTr="00911866">
        <w:trPr>
          <w:trHeight w:val="139"/>
        </w:trPr>
        <w:tc>
          <w:tcPr>
            <w:tcW w:w="2643" w:type="dxa"/>
          </w:tcPr>
          <w:p w14:paraId="0EF72EA9" w14:textId="77777777" w:rsidR="00A4133C" w:rsidRDefault="00A4133C" w:rsidP="00A71694"/>
        </w:tc>
        <w:tc>
          <w:tcPr>
            <w:tcW w:w="17480" w:type="dxa"/>
          </w:tcPr>
          <w:p w14:paraId="492130C1" w14:textId="79687ED8" w:rsidR="004D1E25" w:rsidRPr="004D1E25" w:rsidRDefault="004D1E25" w:rsidP="004D1E25">
            <w:pPr>
              <w:rPr>
                <w:b/>
              </w:rPr>
            </w:pPr>
            <w:r w:rsidRPr="004D1E25">
              <w:rPr>
                <w:b/>
              </w:rPr>
              <w:t>Limit the size of the indicator set</w:t>
            </w:r>
          </w:p>
          <w:p w14:paraId="3BC5CE2E" w14:textId="13E23CA7" w:rsidR="00A4133C" w:rsidRDefault="00A4133C" w:rsidP="00045BEB">
            <w:r>
              <w:t xml:space="preserve">The document presents a good overview of the most important issues and choices to </w:t>
            </w:r>
            <w:proofErr w:type="gramStart"/>
            <w:r>
              <w:t>be made</w:t>
            </w:r>
            <w:proofErr w:type="gramEnd"/>
            <w:r>
              <w:t xml:space="preserve"> when designing an operational global indicator framework. The criteria for selecting the indicators are plausible and the discussion of the current draft considers all relevant aspects. It will be now important </w:t>
            </w:r>
            <w:r w:rsidR="00045BEB">
              <w:t>that</w:t>
            </w:r>
            <w:r>
              <w:t xml:space="preserve"> the criteria </w:t>
            </w:r>
            <w:proofErr w:type="gramStart"/>
            <w:r w:rsidR="00045BEB">
              <w:t>are strictly applied</w:t>
            </w:r>
            <w:proofErr w:type="gramEnd"/>
            <w:r w:rsidR="00045BEB">
              <w:t xml:space="preserve"> </w:t>
            </w:r>
            <w:r>
              <w:t xml:space="preserve">to select the indicators so that the final set is not too large, </w:t>
            </w:r>
            <w:r w:rsidR="00DF169C">
              <w:t xml:space="preserve">well </w:t>
            </w:r>
            <w:r>
              <w:t>balanced</w:t>
            </w:r>
            <w:r w:rsidR="00DF169C">
              <w:t xml:space="preserve"> across targets and goals</w:t>
            </w:r>
            <w:r>
              <w:t>, operational and with sufficiently long time series from the outset. Learning from the issues of the SDG indicator set will be important in that regard.</w:t>
            </w:r>
          </w:p>
        </w:tc>
      </w:tr>
      <w:tr w:rsidR="004D1E25" w:rsidRPr="000C0B6C" w14:paraId="2396D735" w14:textId="77777777" w:rsidTr="00911866">
        <w:trPr>
          <w:trHeight w:val="139"/>
        </w:trPr>
        <w:tc>
          <w:tcPr>
            <w:tcW w:w="2643" w:type="dxa"/>
          </w:tcPr>
          <w:p w14:paraId="58FD476D" w14:textId="77777777" w:rsidR="004D1E25" w:rsidRDefault="004D1E25" w:rsidP="00A71694"/>
        </w:tc>
        <w:tc>
          <w:tcPr>
            <w:tcW w:w="17480" w:type="dxa"/>
          </w:tcPr>
          <w:p w14:paraId="73BCD087" w14:textId="77777777" w:rsidR="004D1E25" w:rsidRDefault="004D1E25" w:rsidP="004D1E25">
            <w:pPr>
              <w:rPr>
                <w:b/>
                <w:bCs/>
                <w:lang w:val="en-GB"/>
              </w:rPr>
            </w:pPr>
            <w:r>
              <w:rPr>
                <w:b/>
                <w:bCs/>
                <w:lang w:val="en-GB"/>
              </w:rPr>
              <w:t>Focus development of missing indicators</w:t>
            </w:r>
          </w:p>
          <w:p w14:paraId="07AA193C" w14:textId="4DD80377" w:rsidR="004D1E25" w:rsidRDefault="004D1E25" w:rsidP="00045BEB">
            <w:r>
              <w:rPr>
                <w:bCs/>
                <w:lang w:val="en-GB"/>
              </w:rPr>
              <w:t xml:space="preserve">For many monitoring </w:t>
            </w:r>
            <w:proofErr w:type="gramStart"/>
            <w:r>
              <w:rPr>
                <w:bCs/>
                <w:lang w:val="en-GB"/>
              </w:rPr>
              <w:t>elements</w:t>
            </w:r>
            <w:proofErr w:type="gramEnd"/>
            <w:r>
              <w:rPr>
                <w:bCs/>
                <w:lang w:val="en-GB"/>
              </w:rPr>
              <w:t xml:space="preserve"> there is currently no candidate indicator. Developing </w:t>
            </w:r>
            <w:r w:rsidR="00DF169C">
              <w:rPr>
                <w:bCs/>
                <w:lang w:val="en-GB"/>
              </w:rPr>
              <w:t xml:space="preserve">a </w:t>
            </w:r>
            <w:r>
              <w:rPr>
                <w:bCs/>
                <w:lang w:val="en-GB"/>
              </w:rPr>
              <w:t xml:space="preserve">new, operational indicator is costly. It is therefore vital that the development of new indicators is concentrated on a very limited number of them, to avoid dispersion of efforts and </w:t>
            </w:r>
            <w:r w:rsidR="00045BEB">
              <w:rPr>
                <w:bCs/>
                <w:lang w:val="en-GB"/>
              </w:rPr>
              <w:t>consequently</w:t>
            </w:r>
            <w:r>
              <w:rPr>
                <w:bCs/>
                <w:lang w:val="en-GB"/>
              </w:rPr>
              <w:t xml:space="preserve"> slow progress.</w:t>
            </w:r>
          </w:p>
        </w:tc>
      </w:tr>
      <w:tr w:rsidR="004D1E25" w:rsidRPr="000C0B6C" w14:paraId="26F3F03A" w14:textId="77777777" w:rsidTr="00911866">
        <w:trPr>
          <w:trHeight w:val="139"/>
        </w:trPr>
        <w:tc>
          <w:tcPr>
            <w:tcW w:w="2643" w:type="dxa"/>
          </w:tcPr>
          <w:p w14:paraId="3090B6CB" w14:textId="77777777" w:rsidR="004D1E25" w:rsidRDefault="004D1E25" w:rsidP="00A71694"/>
        </w:tc>
        <w:tc>
          <w:tcPr>
            <w:tcW w:w="17480" w:type="dxa"/>
          </w:tcPr>
          <w:p w14:paraId="4B120E9A" w14:textId="77777777" w:rsidR="004D1E25" w:rsidRPr="00495300" w:rsidRDefault="004D1E25" w:rsidP="004D1E25">
            <w:pPr>
              <w:rPr>
                <w:b/>
                <w:bCs/>
                <w:lang w:val="en-GB"/>
              </w:rPr>
            </w:pPr>
            <w:r w:rsidRPr="00495300">
              <w:rPr>
                <w:b/>
                <w:bCs/>
                <w:lang w:val="en-GB"/>
              </w:rPr>
              <w:t>Contribution from statistics to development and operation</w:t>
            </w:r>
          </w:p>
          <w:p w14:paraId="4FFAE11E" w14:textId="08F299B6" w:rsidR="00AC6E13" w:rsidRDefault="004D1E25" w:rsidP="004D1E25">
            <w:pPr>
              <w:rPr>
                <w:bCs/>
                <w:lang w:val="en-GB"/>
              </w:rPr>
            </w:pPr>
            <w:r w:rsidRPr="00495300">
              <w:rPr>
                <w:bCs/>
                <w:lang w:val="en-GB"/>
              </w:rPr>
              <w:t xml:space="preserve">Eurostat believes that strongly involving statistical offices in the design of the indicator set is vital due to the many interlinkages with the SDG indicators and with other socio-economic statistics. </w:t>
            </w:r>
            <w:r w:rsidR="00AC6E13">
              <w:rPr>
                <w:bCs/>
                <w:lang w:val="en-GB"/>
              </w:rPr>
              <w:t>M</w:t>
            </w:r>
            <w:r w:rsidR="00AC6E13">
              <w:rPr>
                <w:bCs/>
                <w:lang w:val="en-GB"/>
              </w:rPr>
              <w:t xml:space="preserve">any of the suggested indicators </w:t>
            </w:r>
            <w:proofErr w:type="gramStart"/>
            <w:r w:rsidR="00AC6E13">
              <w:rPr>
                <w:bCs/>
                <w:lang w:val="en-GB"/>
              </w:rPr>
              <w:t>are typically not provided</w:t>
            </w:r>
            <w:proofErr w:type="gramEnd"/>
            <w:r w:rsidR="00AC6E13">
              <w:rPr>
                <w:bCs/>
                <w:lang w:val="en-GB"/>
              </w:rPr>
              <w:t xml:space="preserve"> by statistical offices </w:t>
            </w:r>
            <w:r w:rsidR="00AC6E13">
              <w:rPr>
                <w:bCs/>
                <w:lang w:val="en-GB"/>
              </w:rPr>
              <w:t>but</w:t>
            </w:r>
            <w:r w:rsidRPr="00495300">
              <w:rPr>
                <w:bCs/>
                <w:lang w:val="en-GB"/>
              </w:rPr>
              <w:t xml:space="preserve"> statistical offices can provide valuable expertise on designing and maintaining operational and high quality indicator sets thereby integrating a wide array of data from different sources. Statistical offices also have vast experience with the documentation of methodologies and data sources.</w:t>
            </w:r>
          </w:p>
          <w:p w14:paraId="3AC15C05" w14:textId="20928A81" w:rsidR="00AC6E13" w:rsidRPr="00495300" w:rsidRDefault="00AC6E13" w:rsidP="00AC6E13">
            <w:pPr>
              <w:rPr>
                <w:bCs/>
                <w:lang w:val="en-GB"/>
              </w:rPr>
            </w:pPr>
            <w:r>
              <w:rPr>
                <w:bCs/>
                <w:lang w:val="en-GB"/>
              </w:rPr>
              <w:t xml:space="preserve">Engaging statistical offices via UNSD is vital and in the EU Eurostat will work together with national statistical offices from EU Member States and encourage them to engage with the authorities responsible for nature protection. To support cooperation within countries between statistical offices and nature protection authorities </w:t>
            </w:r>
            <w:bookmarkStart w:id="0" w:name="_GoBack"/>
            <w:bookmarkEnd w:id="0"/>
            <w:r>
              <w:rPr>
                <w:bCs/>
                <w:lang w:val="en-GB"/>
              </w:rPr>
              <w:t>it could be useful if CBD maintains a public register of national focal points for this CBD framework.</w:t>
            </w:r>
          </w:p>
        </w:tc>
      </w:tr>
      <w:tr w:rsidR="005F058C" w:rsidRPr="000C0B6C" w14:paraId="77B94A3F" w14:textId="77777777" w:rsidTr="00911866">
        <w:trPr>
          <w:trHeight w:val="139"/>
        </w:trPr>
        <w:tc>
          <w:tcPr>
            <w:tcW w:w="2643" w:type="dxa"/>
          </w:tcPr>
          <w:p w14:paraId="47D4B4DA" w14:textId="77777777" w:rsidR="005F058C" w:rsidRDefault="005F058C" w:rsidP="00A71694"/>
        </w:tc>
        <w:tc>
          <w:tcPr>
            <w:tcW w:w="17480" w:type="dxa"/>
          </w:tcPr>
          <w:p w14:paraId="08F4BC19" w14:textId="01D95CB7" w:rsidR="00495300" w:rsidRPr="00495300" w:rsidRDefault="00495300" w:rsidP="00A4133C">
            <w:pPr>
              <w:rPr>
                <w:b/>
              </w:rPr>
            </w:pPr>
            <w:r w:rsidRPr="00495300">
              <w:rPr>
                <w:b/>
              </w:rPr>
              <w:t>Objective, criteria based selection process for indicators</w:t>
            </w:r>
          </w:p>
          <w:p w14:paraId="29C5E585" w14:textId="2509EDCE" w:rsidR="005F058C" w:rsidRDefault="005F058C" w:rsidP="00A4133C">
            <w:r>
              <w:t xml:space="preserve">CBD may design an assessment tool for the proposed indicators with a scoring approach </w:t>
            </w:r>
            <w:r w:rsidR="004D1E25">
              <w:t xml:space="preserve">taking into account technical and relevance considerations such as </w:t>
            </w:r>
            <w:r>
              <w:t>policy relevance for international conventions and agreements, reuse of existing indicators, length and freshness of time series, geographical coverage</w:t>
            </w:r>
            <w:r w:rsidR="00495300">
              <w:t>, use of standards and agreed methodologies, available documentation, re-use in other international frameworks,</w:t>
            </w:r>
            <w:r>
              <w:t xml:space="preserve"> and other aspects. Only indicators that reach a certain score </w:t>
            </w:r>
            <w:proofErr w:type="gramStart"/>
            <w:r>
              <w:t>should be retained</w:t>
            </w:r>
            <w:proofErr w:type="gramEnd"/>
            <w:r>
              <w:t>, while others that are desirable might be put on hold until they score better than existing ones. Eurostat believes that is very important to set an upper limit of indicators in total and per goal/target to make sure that the set remains manageable and only the ‘best’ indicators survive.</w:t>
            </w:r>
          </w:p>
          <w:p w14:paraId="462AEC55" w14:textId="20D04C13" w:rsidR="005F058C" w:rsidRDefault="005F058C" w:rsidP="00A4133C">
            <w:r>
              <w:t>A regular e.g. five yearly review process should be established that would allow the inclusion of new indicators (replacing existing ones) when they reach the necessary quality.</w:t>
            </w:r>
          </w:p>
        </w:tc>
      </w:tr>
      <w:tr w:rsidR="00495300" w:rsidRPr="000C0B6C" w14:paraId="5F263620" w14:textId="77777777" w:rsidTr="00911866">
        <w:trPr>
          <w:trHeight w:val="139"/>
        </w:trPr>
        <w:tc>
          <w:tcPr>
            <w:tcW w:w="2643" w:type="dxa"/>
          </w:tcPr>
          <w:p w14:paraId="1B3BFD74" w14:textId="77777777" w:rsidR="00495300" w:rsidRDefault="00495300" w:rsidP="00A71694"/>
        </w:tc>
        <w:tc>
          <w:tcPr>
            <w:tcW w:w="17480" w:type="dxa"/>
          </w:tcPr>
          <w:p w14:paraId="2B7B7DBF" w14:textId="770AD80D" w:rsidR="00495300" w:rsidRPr="00495300" w:rsidRDefault="00495300" w:rsidP="00A4133C">
            <w:pPr>
              <w:rPr>
                <w:b/>
              </w:rPr>
            </w:pPr>
            <w:r w:rsidRPr="00495300">
              <w:rPr>
                <w:b/>
              </w:rPr>
              <w:t>Scalability is key</w:t>
            </w:r>
          </w:p>
          <w:p w14:paraId="677719D0" w14:textId="30380460" w:rsidR="00495300" w:rsidRPr="00495300" w:rsidRDefault="00495300" w:rsidP="00495300">
            <w:r>
              <w:t>Eurostat agrees that priority should be given to indicators that can be easily scaled up or down from sub-national to global scale without methodological issues. This helps to make indicators more relevant and comparable for the various levels of political action and avoids double reporting streams and burden on agencies producing the indicators.</w:t>
            </w:r>
          </w:p>
        </w:tc>
      </w:tr>
      <w:tr w:rsidR="00495300" w:rsidRPr="000C0B6C" w14:paraId="7DB709AD" w14:textId="77777777" w:rsidTr="00911866">
        <w:trPr>
          <w:trHeight w:val="139"/>
        </w:trPr>
        <w:tc>
          <w:tcPr>
            <w:tcW w:w="2643" w:type="dxa"/>
          </w:tcPr>
          <w:p w14:paraId="0F141E04" w14:textId="77777777" w:rsidR="00495300" w:rsidRDefault="00495300" w:rsidP="00A71694"/>
        </w:tc>
        <w:tc>
          <w:tcPr>
            <w:tcW w:w="17480" w:type="dxa"/>
          </w:tcPr>
          <w:p w14:paraId="10972168" w14:textId="77777777" w:rsidR="00495300" w:rsidRPr="00495300" w:rsidRDefault="00495300" w:rsidP="00A4133C">
            <w:pPr>
              <w:rPr>
                <w:b/>
              </w:rPr>
            </w:pPr>
            <w:r w:rsidRPr="00495300">
              <w:rPr>
                <w:b/>
              </w:rPr>
              <w:t>Produce once – reuse many</w:t>
            </w:r>
          </w:p>
          <w:p w14:paraId="11D0436B" w14:textId="51B9F50D" w:rsidR="00495300" w:rsidRPr="00495300" w:rsidRDefault="00495300" w:rsidP="00495300">
            <w:r>
              <w:t xml:space="preserve">Eurostat also strongly agrees that indicators or even complete indicator sets </w:t>
            </w:r>
            <w:proofErr w:type="gramStart"/>
            <w:r>
              <w:t>should be re-used</w:t>
            </w:r>
            <w:proofErr w:type="gramEnd"/>
            <w:r>
              <w:t xml:space="preserve"> to the extent possible that are already available from other international agreements, conventions and statistics, including the SDG indicators. Re-used indicators should ideally adopt international standards and methodologies to ensure comparability across conventions etc. </w:t>
            </w:r>
          </w:p>
        </w:tc>
      </w:tr>
      <w:tr w:rsidR="00495300" w:rsidRPr="000C0B6C" w14:paraId="323D441D" w14:textId="77777777" w:rsidTr="00911866">
        <w:trPr>
          <w:trHeight w:val="139"/>
        </w:trPr>
        <w:tc>
          <w:tcPr>
            <w:tcW w:w="2643" w:type="dxa"/>
          </w:tcPr>
          <w:p w14:paraId="0D2AF24F" w14:textId="77777777" w:rsidR="00495300" w:rsidRDefault="00495300" w:rsidP="00A71694"/>
        </w:tc>
        <w:tc>
          <w:tcPr>
            <w:tcW w:w="17480" w:type="dxa"/>
          </w:tcPr>
          <w:p w14:paraId="7C35FA06" w14:textId="77777777" w:rsidR="00495300" w:rsidRPr="00495300" w:rsidRDefault="00495300" w:rsidP="00A4133C">
            <w:pPr>
              <w:rPr>
                <w:b/>
              </w:rPr>
            </w:pPr>
            <w:r w:rsidRPr="00495300">
              <w:rPr>
                <w:b/>
              </w:rPr>
              <w:t>Indicators from official sources</w:t>
            </w:r>
          </w:p>
          <w:p w14:paraId="439E7D64" w14:textId="4B916D04" w:rsidR="00495300" w:rsidRPr="00495300" w:rsidRDefault="00495300" w:rsidP="00495300">
            <w:r>
              <w:t xml:space="preserve">Preference </w:t>
            </w:r>
            <w:proofErr w:type="gramStart"/>
            <w:r>
              <w:t>should be given</w:t>
            </w:r>
            <w:proofErr w:type="gramEnd"/>
            <w:r>
              <w:t xml:space="preserve"> to indicators that are produced by official, recognised national or international institutions with strong mandates. This will increase the trustworthiness and ensure long-term maintenance of the indicators.</w:t>
            </w:r>
          </w:p>
        </w:tc>
      </w:tr>
      <w:tr w:rsidR="00BA2F7B" w:rsidRPr="000C0B6C" w14:paraId="6A0EDB33" w14:textId="77777777" w:rsidTr="00911866">
        <w:trPr>
          <w:trHeight w:val="139"/>
        </w:trPr>
        <w:tc>
          <w:tcPr>
            <w:tcW w:w="2643" w:type="dxa"/>
          </w:tcPr>
          <w:p w14:paraId="423DCB85" w14:textId="77777777" w:rsidR="00BA2F7B" w:rsidRDefault="00BA2F7B" w:rsidP="00A71694"/>
        </w:tc>
        <w:tc>
          <w:tcPr>
            <w:tcW w:w="17480" w:type="dxa"/>
          </w:tcPr>
          <w:p w14:paraId="758FEB8C" w14:textId="4B202F12" w:rsidR="00BA2F7B" w:rsidRDefault="00BA2F7B" w:rsidP="00BA2F7B">
            <w:r>
              <w:t>The presentation of information on data maintenance characteristics in columns 5, 6, 7, and 8 could be made more clear:</w:t>
            </w:r>
          </w:p>
          <w:p w14:paraId="2D4C5FC2" w14:textId="08252135" w:rsidR="00BA2F7B" w:rsidRDefault="00BA2F7B" w:rsidP="00BA2F7B">
            <w:pPr>
              <w:pStyle w:val="ListParagraph"/>
              <w:numPr>
                <w:ilvl w:val="0"/>
                <w:numId w:val="18"/>
              </w:numPr>
            </w:pPr>
            <w:r>
              <w:t>First, information on the actual time series and frequency is often missing in the respective column (column 8). This information is crucial for the assessment of the usefulness of the indicator.</w:t>
            </w:r>
          </w:p>
          <w:p w14:paraId="66025FBA" w14:textId="64051FFA" w:rsidR="00BA2F7B" w:rsidRDefault="00BA2F7B" w:rsidP="00BA2F7B">
            <w:pPr>
              <w:pStyle w:val="ListParagraph"/>
              <w:numPr>
                <w:ilvl w:val="0"/>
                <w:numId w:val="18"/>
              </w:numPr>
            </w:pPr>
            <w:r>
              <w:t xml:space="preserve">Second, “year of last update” (column 7) is in some cases a later year than the last year of the time </w:t>
            </w:r>
            <w:proofErr w:type="gramStart"/>
            <w:r>
              <w:t>series which</w:t>
            </w:r>
            <w:proofErr w:type="gramEnd"/>
            <w:r>
              <w:t xml:space="preserve"> is a bit confusing. On </w:t>
            </w:r>
            <w:proofErr w:type="gramStart"/>
            <w:r>
              <w:t>this</w:t>
            </w:r>
            <w:proofErr w:type="gramEnd"/>
            <w:r>
              <w:t xml:space="preserve"> we propose to delete column 7 altogether and instead properly and completely fill in information about the length of the existing time series (i.e. data available today) and frequency in column 8. From this information, the availability of the latest/ upcoming data point </w:t>
            </w:r>
            <w:proofErr w:type="gramStart"/>
            <w:r>
              <w:t>could then be deduced</w:t>
            </w:r>
            <w:proofErr w:type="gramEnd"/>
            <w:r>
              <w:t>.</w:t>
            </w:r>
          </w:p>
          <w:p w14:paraId="33A89562" w14:textId="27C2DEC5" w:rsidR="00BA2F7B" w:rsidRDefault="00BA2F7B" w:rsidP="00BA2F7B">
            <w:pPr>
              <w:pStyle w:val="ListParagraph"/>
              <w:numPr>
                <w:ilvl w:val="0"/>
                <w:numId w:val="18"/>
              </w:numPr>
            </w:pPr>
            <w:r>
              <w:t>Third, on the other hand, it may be useful to record information on the length of the data series on the one hand and frequency of updates on the other hand in separate columns.</w:t>
            </w:r>
          </w:p>
          <w:p w14:paraId="57B58728" w14:textId="00068F6B" w:rsidR="00BA2F7B" w:rsidRPr="00BA2F7B" w:rsidRDefault="00BA2F7B" w:rsidP="00BA2F7B">
            <w:pPr>
              <w:pStyle w:val="ListParagraph"/>
              <w:numPr>
                <w:ilvl w:val="0"/>
                <w:numId w:val="18"/>
              </w:numPr>
            </w:pPr>
            <w:r>
              <w:lastRenderedPageBreak/>
              <w:t>Last, in some cases, column 6 (“Date of availability for indicator in development (Year)”) is filled with a date for indicators that already exist according, to column 5 (“Available today (X) or under active development (Y)”) – information needs to be made consistent. Deleting column 6 altogether and using column 5 to inform about both 1) whether indicator is available and 2) if not available at this stage when it is likely to be available, might be part of the solution.</w:t>
            </w:r>
          </w:p>
        </w:tc>
      </w:tr>
      <w:tr w:rsidR="007861DC" w:rsidRPr="000C0B6C" w14:paraId="719493AC" w14:textId="77777777" w:rsidTr="00911866">
        <w:trPr>
          <w:trHeight w:val="139"/>
        </w:trPr>
        <w:tc>
          <w:tcPr>
            <w:tcW w:w="2643" w:type="dxa"/>
          </w:tcPr>
          <w:p w14:paraId="0B5A2C0E" w14:textId="10314C63" w:rsidR="007861DC" w:rsidRPr="000C0B6C" w:rsidRDefault="002C3310" w:rsidP="00A71694">
            <w:r>
              <w:lastRenderedPageBreak/>
              <w:t>3</w:t>
            </w:r>
          </w:p>
        </w:tc>
        <w:tc>
          <w:tcPr>
            <w:tcW w:w="17480" w:type="dxa"/>
          </w:tcPr>
          <w:p w14:paraId="1D58C544" w14:textId="21C33683" w:rsidR="007861DC" w:rsidRPr="000C0B6C" w:rsidRDefault="002C3310" w:rsidP="00A71694">
            <w:r>
              <w:t>Section 2.1. It would be good to add some considerations on the intended size of the monitoring framework, e.g. the maximum number of indicators and the number of indicators per target and goal.</w:t>
            </w:r>
          </w:p>
        </w:tc>
      </w:tr>
      <w:tr w:rsidR="007861DC" w:rsidRPr="000C0B6C" w14:paraId="04DFD7F9" w14:textId="77777777" w:rsidTr="00911866">
        <w:trPr>
          <w:trHeight w:val="134"/>
        </w:trPr>
        <w:tc>
          <w:tcPr>
            <w:tcW w:w="2643" w:type="dxa"/>
          </w:tcPr>
          <w:p w14:paraId="6BF222BF" w14:textId="4C37BD37" w:rsidR="007861DC" w:rsidRPr="000C0B6C" w:rsidRDefault="00F3697D" w:rsidP="00A71694">
            <w:r>
              <w:t>5</w:t>
            </w:r>
          </w:p>
        </w:tc>
        <w:tc>
          <w:tcPr>
            <w:tcW w:w="17480" w:type="dxa"/>
          </w:tcPr>
          <w:p w14:paraId="432BDD91" w14:textId="7A728C09" w:rsidR="007861DC" w:rsidRPr="000C0B6C" w:rsidRDefault="00F3697D" w:rsidP="00A71694">
            <w:r>
              <w:t>Section 2.4. The alignment with existing monitoring frameworks is an important aspect. However</w:t>
            </w:r>
            <w:r w:rsidR="00A4133C">
              <w:t>,</w:t>
            </w:r>
            <w:r>
              <w:t xml:space="preserve"> the example of custodian agencies of the SDGs is a bit misleading as still today there is a larger number of indicators where there is no operational underlying data.</w:t>
            </w:r>
          </w:p>
        </w:tc>
      </w:tr>
      <w:tr w:rsidR="007861DC" w:rsidRPr="000C0B6C" w14:paraId="6C885495" w14:textId="77777777" w:rsidTr="00911866">
        <w:trPr>
          <w:trHeight w:val="134"/>
        </w:trPr>
        <w:tc>
          <w:tcPr>
            <w:tcW w:w="2643" w:type="dxa"/>
          </w:tcPr>
          <w:p w14:paraId="1C499DC4" w14:textId="6B209354" w:rsidR="007861DC" w:rsidRPr="000C0B6C" w:rsidRDefault="00F3697D" w:rsidP="00A71694">
            <w:r>
              <w:t>5</w:t>
            </w:r>
          </w:p>
        </w:tc>
        <w:tc>
          <w:tcPr>
            <w:tcW w:w="17480" w:type="dxa"/>
          </w:tcPr>
          <w:p w14:paraId="4F362DD0" w14:textId="6083B445" w:rsidR="007861DC" w:rsidRPr="000C0B6C" w:rsidRDefault="00F3697D" w:rsidP="00F3697D">
            <w:r>
              <w:t>Section 2.5. Eurostat welcomes the development of a limited set of headline indicators</w:t>
            </w:r>
            <w:r w:rsidR="00DF169C">
              <w:t xml:space="preserve"> (e.g. one per goal and target)</w:t>
            </w:r>
            <w:r>
              <w:t>.</w:t>
            </w:r>
            <w:r w:rsidR="00DF169C">
              <w:t xml:space="preserve"> These indicators could be produced more frequently and both for the national and global level.</w:t>
            </w:r>
          </w:p>
        </w:tc>
      </w:tr>
      <w:tr w:rsidR="00A4133C" w:rsidRPr="000C0B6C" w14:paraId="1289BE3E" w14:textId="77777777" w:rsidTr="00911866">
        <w:trPr>
          <w:trHeight w:val="134"/>
        </w:trPr>
        <w:tc>
          <w:tcPr>
            <w:tcW w:w="2643" w:type="dxa"/>
          </w:tcPr>
          <w:p w14:paraId="3196C87B" w14:textId="2F3C0E2B" w:rsidR="00A4133C" w:rsidRDefault="00A4133C" w:rsidP="00A71694">
            <w:r>
              <w:t>8</w:t>
            </w:r>
          </w:p>
        </w:tc>
        <w:tc>
          <w:tcPr>
            <w:tcW w:w="17480" w:type="dxa"/>
          </w:tcPr>
          <w:p w14:paraId="0095EBF5" w14:textId="717F639B" w:rsidR="00A4133C" w:rsidRDefault="00A4133C" w:rsidP="004D1E25">
            <w:r>
              <w:t xml:space="preserve">Section 4.1. </w:t>
            </w:r>
            <w:r w:rsidR="004D1E25">
              <w:t>Looking at the distribution in table 1 a better balance between goals as regards monitoring</w:t>
            </w:r>
            <w:r>
              <w:t xml:space="preserve"> elements and indicators</w:t>
            </w:r>
            <w:r w:rsidR="004D1E25">
              <w:t xml:space="preserve"> </w:t>
            </w:r>
            <w:proofErr w:type="gramStart"/>
            <w:r w:rsidR="004D1E25">
              <w:t>should be achieved</w:t>
            </w:r>
            <w:proofErr w:type="gramEnd"/>
            <w:r w:rsidR="004D1E25">
              <w:t xml:space="preserve">, to demonstrate that all goals are equally important. This means that indicators and elements </w:t>
            </w:r>
            <w:r w:rsidR="00045BEB">
              <w:t>under goal</w:t>
            </w:r>
            <w:r>
              <w:t xml:space="preserve"> A </w:t>
            </w:r>
            <w:proofErr w:type="gramStart"/>
            <w:r>
              <w:t>should be reduced</w:t>
            </w:r>
            <w:proofErr w:type="gramEnd"/>
            <w:r>
              <w:t xml:space="preserve"> to make room for indicators under goal B to D while at the same time not exceeding a reasonable total amount of indicators. Per monitoring </w:t>
            </w:r>
            <w:r w:rsidR="00045BEB">
              <w:t>element,</w:t>
            </w:r>
            <w:r>
              <w:t xml:space="preserve"> one indicator should be available.</w:t>
            </w:r>
          </w:p>
        </w:tc>
      </w:tr>
      <w:tr w:rsidR="00A4133C" w:rsidRPr="000C0B6C" w14:paraId="5B3BED45" w14:textId="77777777" w:rsidTr="00911866">
        <w:trPr>
          <w:trHeight w:val="134"/>
        </w:trPr>
        <w:tc>
          <w:tcPr>
            <w:tcW w:w="2643" w:type="dxa"/>
          </w:tcPr>
          <w:p w14:paraId="24C1B4EF" w14:textId="3C571F12" w:rsidR="00A4133C" w:rsidRDefault="00A4133C" w:rsidP="00A71694">
            <w:r>
              <w:t>9</w:t>
            </w:r>
          </w:p>
        </w:tc>
        <w:tc>
          <w:tcPr>
            <w:tcW w:w="17480" w:type="dxa"/>
          </w:tcPr>
          <w:p w14:paraId="3646F543" w14:textId="21EAFA63" w:rsidR="00A4133C" w:rsidRDefault="00A4133C" w:rsidP="00F3697D">
            <w:r>
              <w:t xml:space="preserve">Section 4.2. The number of 162 monitoring elements for the 20 targets appears very </w:t>
            </w:r>
            <w:proofErr w:type="gramStart"/>
            <w:r>
              <w:t>high</w:t>
            </w:r>
            <w:proofErr w:type="gramEnd"/>
            <w:r>
              <w:t xml:space="preserve"> as each of those elements would require an indicator, resulting in a very large indicator set. Eurostat therefore suggests </w:t>
            </w:r>
            <w:r w:rsidR="004D1E25">
              <w:t>reviewing the monitoring elements and reducing</w:t>
            </w:r>
            <w:r>
              <w:t xml:space="preserve"> their number as much as possible.</w:t>
            </w:r>
          </w:p>
        </w:tc>
      </w:tr>
      <w:tr w:rsidR="00A4133C" w:rsidRPr="000C0B6C" w14:paraId="486E3B3D" w14:textId="77777777" w:rsidTr="00911866">
        <w:trPr>
          <w:trHeight w:val="134"/>
        </w:trPr>
        <w:tc>
          <w:tcPr>
            <w:tcW w:w="2643" w:type="dxa"/>
          </w:tcPr>
          <w:p w14:paraId="597D30F2" w14:textId="3D138690" w:rsidR="00A4133C" w:rsidRDefault="00A4133C" w:rsidP="00A71694">
            <w:r>
              <w:t>11</w:t>
            </w:r>
          </w:p>
        </w:tc>
        <w:tc>
          <w:tcPr>
            <w:tcW w:w="17480" w:type="dxa"/>
          </w:tcPr>
          <w:p w14:paraId="32CB9DB7" w14:textId="63479331" w:rsidR="00A4133C" w:rsidRDefault="00A4133C" w:rsidP="00F3697D">
            <w:r>
              <w:t>Section 4.6. 1</w:t>
            </w:r>
            <w:r w:rsidRPr="00A4133C">
              <w:rPr>
                <w:vertAlign w:val="superscript"/>
              </w:rPr>
              <w:t>st</w:t>
            </w:r>
            <w:r>
              <w:t xml:space="preserve"> para: Natural Capital Accounting adopting the SEEA-EEA standard might be a means to produce indicators that measure </w:t>
            </w:r>
            <w:r w:rsidR="004D1E25">
              <w:t>‘</w:t>
            </w:r>
            <w:r w:rsidRPr="004D1E25">
              <w:rPr>
                <w:i/>
              </w:rPr>
              <w:t>nature’s contributions to people</w:t>
            </w:r>
            <w:r>
              <w:t>’.</w:t>
            </w:r>
            <w:r w:rsidR="004D1E25">
              <w:t xml:space="preserve"> Developing indicators using SEEA-EEA would also allow </w:t>
            </w:r>
            <w:r w:rsidR="00045BEB">
              <w:t>easily linking indicators to other socio-economic statistics and indicators, and national accounts and supporting</w:t>
            </w:r>
            <w:r w:rsidR="004D1E25">
              <w:t xml:space="preserve"> the valuation of biodiversity.</w:t>
            </w:r>
          </w:p>
        </w:tc>
      </w:tr>
    </w:tbl>
    <w:p w14:paraId="6E95A3EB" w14:textId="77777777" w:rsidR="007861DC" w:rsidRPr="00BA2F7B" w:rsidRDefault="007861DC" w:rsidP="00911866">
      <w:pPr>
        <w:tabs>
          <w:tab w:val="left" w:pos="2943"/>
          <w:tab w:val="left" w:pos="6912"/>
          <w:tab w:val="left" w:pos="10314"/>
        </w:tabs>
        <w:rPr>
          <w:rFonts w:ascii="Arial" w:eastAsia="Arial" w:hAnsi="Arial" w:cs="Arial"/>
          <w:bCs/>
          <w:sz w:val="24"/>
          <w:szCs w:val="24"/>
        </w:rPr>
      </w:pPr>
    </w:p>
    <w:sectPr w:rsidR="007861DC" w:rsidRPr="00BA2F7B" w:rsidSect="00D0549A">
      <w:pgSz w:w="23811" w:h="16838" w:orient="landscape" w:code="8"/>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1BCFB12" w16cex:dateUtc="2020-06-23T13: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AFDDC0" w14:textId="77777777" w:rsidR="00340DCB" w:rsidRDefault="00340DCB" w:rsidP="00371075">
      <w:pPr>
        <w:spacing w:after="0" w:line="240" w:lineRule="auto"/>
      </w:pPr>
      <w:r>
        <w:separator/>
      </w:r>
    </w:p>
  </w:endnote>
  <w:endnote w:type="continuationSeparator" w:id="0">
    <w:p w14:paraId="6FD43B40" w14:textId="77777777" w:rsidR="00340DCB" w:rsidRDefault="00340DCB" w:rsidP="00371075">
      <w:pPr>
        <w:spacing w:after="0" w:line="240" w:lineRule="auto"/>
      </w:pPr>
      <w:r>
        <w:continuationSeparator/>
      </w:r>
    </w:p>
  </w:endnote>
  <w:endnote w:type="continuationNotice" w:id="1">
    <w:p w14:paraId="4A9BB3C1" w14:textId="77777777" w:rsidR="00340DCB" w:rsidRDefault="00340D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00000287" w:usb1="08070000" w:usb2="00000010"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2657169"/>
      <w:docPartObj>
        <w:docPartGallery w:val="Page Numbers (Bottom of Page)"/>
        <w:docPartUnique/>
      </w:docPartObj>
    </w:sdtPr>
    <w:sdtEndPr>
      <w:rPr>
        <w:noProof/>
      </w:rPr>
    </w:sdtEndPr>
    <w:sdtContent>
      <w:p w14:paraId="4BA330F3" w14:textId="5A0E5C28" w:rsidR="00371075" w:rsidRDefault="00371075">
        <w:pPr>
          <w:pStyle w:val="Footer"/>
          <w:jc w:val="center"/>
        </w:pPr>
        <w:r>
          <w:fldChar w:fldCharType="begin"/>
        </w:r>
        <w:r>
          <w:instrText xml:space="preserve"> PAGE   \* MERGEFORMAT </w:instrText>
        </w:r>
        <w:r>
          <w:fldChar w:fldCharType="separate"/>
        </w:r>
        <w:r w:rsidR="00AC6E13">
          <w:rPr>
            <w:noProof/>
          </w:rPr>
          <w:t>3</w:t>
        </w:r>
        <w:r>
          <w:rPr>
            <w:noProof/>
          </w:rPr>
          <w:fldChar w:fldCharType="end"/>
        </w:r>
      </w:p>
    </w:sdtContent>
  </w:sdt>
  <w:p w14:paraId="69713135" w14:textId="77777777" w:rsidR="00371075" w:rsidRDefault="00371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85679E" w14:textId="77777777" w:rsidR="00340DCB" w:rsidRDefault="00340DCB" w:rsidP="00371075">
      <w:pPr>
        <w:spacing w:after="0" w:line="240" w:lineRule="auto"/>
      </w:pPr>
      <w:r>
        <w:separator/>
      </w:r>
    </w:p>
  </w:footnote>
  <w:footnote w:type="continuationSeparator" w:id="0">
    <w:p w14:paraId="05C9445D" w14:textId="77777777" w:rsidR="00340DCB" w:rsidRDefault="00340DCB" w:rsidP="00371075">
      <w:pPr>
        <w:spacing w:after="0" w:line="240" w:lineRule="auto"/>
      </w:pPr>
      <w:r>
        <w:continuationSeparator/>
      </w:r>
    </w:p>
  </w:footnote>
  <w:footnote w:type="continuationNotice" w:id="1">
    <w:p w14:paraId="44BDA7B2" w14:textId="77777777" w:rsidR="00340DCB" w:rsidRDefault="00340D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2A6A9" w14:textId="4B83494F" w:rsidR="00371075" w:rsidRDefault="00371075">
    <w:pPr>
      <w:pStyle w:val="Header"/>
    </w:pPr>
  </w:p>
  <w:p w14:paraId="3736A995" w14:textId="792AD04A" w:rsidR="00371075" w:rsidRDefault="00371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8" w15:restartNumberingAfterBreak="0">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3E854F2"/>
    <w:multiLevelType w:val="hybridMultilevel"/>
    <w:tmpl w:val="0A64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B8D280E"/>
    <w:multiLevelType w:val="hybridMultilevel"/>
    <w:tmpl w:val="B4A82C54"/>
    <w:lvl w:ilvl="0" w:tplc="60448422">
      <w:start w:val="1"/>
      <w:numFmt w:val="bullet"/>
      <w:lvlText w:val="-"/>
      <w:lvlJc w:val="left"/>
      <w:pPr>
        <w:ind w:left="720" w:hanging="360"/>
      </w:pPr>
      <w:rPr>
        <w:rFonts w:ascii="Arial" w:hAnsi="Arial"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12" w15:restartNumberingAfterBreak="0">
    <w:nsid w:val="527B7BE1"/>
    <w:multiLevelType w:val="hybridMultilevel"/>
    <w:tmpl w:val="928CB0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4" w15:restartNumberingAfterBreak="0">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5" w15:restartNumberingAfterBreak="0">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4"/>
  </w:num>
  <w:num w:numId="5">
    <w:abstractNumId w:val="9"/>
  </w:num>
  <w:num w:numId="6">
    <w:abstractNumId w:val="3"/>
  </w:num>
  <w:num w:numId="7">
    <w:abstractNumId w:val="16"/>
  </w:num>
  <w:num w:numId="8">
    <w:abstractNumId w:val="17"/>
  </w:num>
  <w:num w:numId="9">
    <w:abstractNumId w:val="13"/>
  </w:num>
  <w:num w:numId="10">
    <w:abstractNumId w:val="0"/>
  </w:num>
  <w:num w:numId="11">
    <w:abstractNumId w:val="7"/>
  </w:num>
  <w:num w:numId="12">
    <w:abstractNumId w:val="15"/>
  </w:num>
  <w:num w:numId="13">
    <w:abstractNumId w:val="8"/>
  </w:num>
  <w:num w:numId="14">
    <w:abstractNumId w:val="1"/>
  </w:num>
  <w:num w:numId="15">
    <w:abstractNumId w:val="14"/>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103D0"/>
    <w:rsid w:val="00011285"/>
    <w:rsid w:val="00011602"/>
    <w:rsid w:val="00012D10"/>
    <w:rsid w:val="00015BB6"/>
    <w:rsid w:val="000164D7"/>
    <w:rsid w:val="00021012"/>
    <w:rsid w:val="00022912"/>
    <w:rsid w:val="00024991"/>
    <w:rsid w:val="00024E4B"/>
    <w:rsid w:val="00025AF3"/>
    <w:rsid w:val="00025FE0"/>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5BEB"/>
    <w:rsid w:val="0004671D"/>
    <w:rsid w:val="00047657"/>
    <w:rsid w:val="000509F6"/>
    <w:rsid w:val="00054F30"/>
    <w:rsid w:val="000571B6"/>
    <w:rsid w:val="0005781A"/>
    <w:rsid w:val="0005785C"/>
    <w:rsid w:val="000603E2"/>
    <w:rsid w:val="00064581"/>
    <w:rsid w:val="0006479A"/>
    <w:rsid w:val="00070985"/>
    <w:rsid w:val="00072A23"/>
    <w:rsid w:val="00073D94"/>
    <w:rsid w:val="00076528"/>
    <w:rsid w:val="000767FE"/>
    <w:rsid w:val="00080098"/>
    <w:rsid w:val="00081812"/>
    <w:rsid w:val="00082869"/>
    <w:rsid w:val="000835E3"/>
    <w:rsid w:val="00084B25"/>
    <w:rsid w:val="000856CF"/>
    <w:rsid w:val="000856FC"/>
    <w:rsid w:val="0008731A"/>
    <w:rsid w:val="00090F15"/>
    <w:rsid w:val="00091F5B"/>
    <w:rsid w:val="000935CF"/>
    <w:rsid w:val="0009648F"/>
    <w:rsid w:val="000A073C"/>
    <w:rsid w:val="000A0979"/>
    <w:rsid w:val="000A0F2A"/>
    <w:rsid w:val="000A2B22"/>
    <w:rsid w:val="000A4CF4"/>
    <w:rsid w:val="000A5E33"/>
    <w:rsid w:val="000A734C"/>
    <w:rsid w:val="000B2218"/>
    <w:rsid w:val="000B30CD"/>
    <w:rsid w:val="000B6F57"/>
    <w:rsid w:val="000C0441"/>
    <w:rsid w:val="000C187F"/>
    <w:rsid w:val="000C2B24"/>
    <w:rsid w:val="000C5429"/>
    <w:rsid w:val="000C71C7"/>
    <w:rsid w:val="000C7EBC"/>
    <w:rsid w:val="000D100A"/>
    <w:rsid w:val="000D1061"/>
    <w:rsid w:val="000D624A"/>
    <w:rsid w:val="000D63B2"/>
    <w:rsid w:val="000D65ED"/>
    <w:rsid w:val="000D7041"/>
    <w:rsid w:val="000D754C"/>
    <w:rsid w:val="000D7785"/>
    <w:rsid w:val="000E1396"/>
    <w:rsid w:val="000E1CE9"/>
    <w:rsid w:val="000E5B65"/>
    <w:rsid w:val="000E67ED"/>
    <w:rsid w:val="000E6F6C"/>
    <w:rsid w:val="000F1C21"/>
    <w:rsid w:val="000F1E34"/>
    <w:rsid w:val="000F32D0"/>
    <w:rsid w:val="001039D7"/>
    <w:rsid w:val="00105EB7"/>
    <w:rsid w:val="00106023"/>
    <w:rsid w:val="00110EE9"/>
    <w:rsid w:val="001171BD"/>
    <w:rsid w:val="00117885"/>
    <w:rsid w:val="0012453B"/>
    <w:rsid w:val="001246BA"/>
    <w:rsid w:val="00124C1E"/>
    <w:rsid w:val="00124F8E"/>
    <w:rsid w:val="001269C5"/>
    <w:rsid w:val="001306E0"/>
    <w:rsid w:val="00131606"/>
    <w:rsid w:val="00133EC2"/>
    <w:rsid w:val="00137A22"/>
    <w:rsid w:val="00137ABC"/>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2A3D"/>
    <w:rsid w:val="00173DD9"/>
    <w:rsid w:val="00180A86"/>
    <w:rsid w:val="001813F5"/>
    <w:rsid w:val="00181B9F"/>
    <w:rsid w:val="00182607"/>
    <w:rsid w:val="00182EFF"/>
    <w:rsid w:val="001919A5"/>
    <w:rsid w:val="00193569"/>
    <w:rsid w:val="00195795"/>
    <w:rsid w:val="001A18B3"/>
    <w:rsid w:val="001A2390"/>
    <w:rsid w:val="001A3373"/>
    <w:rsid w:val="001A40B8"/>
    <w:rsid w:val="001A6A84"/>
    <w:rsid w:val="001A7D85"/>
    <w:rsid w:val="001B00C9"/>
    <w:rsid w:val="001B02AF"/>
    <w:rsid w:val="001B3C35"/>
    <w:rsid w:val="001B5CE2"/>
    <w:rsid w:val="001C121B"/>
    <w:rsid w:val="001C237E"/>
    <w:rsid w:val="001C6C76"/>
    <w:rsid w:val="001C74FB"/>
    <w:rsid w:val="001D268A"/>
    <w:rsid w:val="001D2990"/>
    <w:rsid w:val="001D3F1F"/>
    <w:rsid w:val="001D57A3"/>
    <w:rsid w:val="001D6579"/>
    <w:rsid w:val="001D68F1"/>
    <w:rsid w:val="001D764F"/>
    <w:rsid w:val="001D7D20"/>
    <w:rsid w:val="001E2FC4"/>
    <w:rsid w:val="001E3785"/>
    <w:rsid w:val="001E6794"/>
    <w:rsid w:val="001F0812"/>
    <w:rsid w:val="001F4E15"/>
    <w:rsid w:val="001F613C"/>
    <w:rsid w:val="001F7464"/>
    <w:rsid w:val="002009A8"/>
    <w:rsid w:val="002011D8"/>
    <w:rsid w:val="002020EE"/>
    <w:rsid w:val="002029CF"/>
    <w:rsid w:val="00202A36"/>
    <w:rsid w:val="0020369A"/>
    <w:rsid w:val="0020418C"/>
    <w:rsid w:val="002047C3"/>
    <w:rsid w:val="00211EB1"/>
    <w:rsid w:val="00224794"/>
    <w:rsid w:val="00225D66"/>
    <w:rsid w:val="00226CF3"/>
    <w:rsid w:val="00230A76"/>
    <w:rsid w:val="002322E3"/>
    <w:rsid w:val="00232BA3"/>
    <w:rsid w:val="00236663"/>
    <w:rsid w:val="00241E1C"/>
    <w:rsid w:val="0024549B"/>
    <w:rsid w:val="0024566B"/>
    <w:rsid w:val="0024634F"/>
    <w:rsid w:val="00254664"/>
    <w:rsid w:val="00255120"/>
    <w:rsid w:val="00255EE2"/>
    <w:rsid w:val="0025602B"/>
    <w:rsid w:val="002563FC"/>
    <w:rsid w:val="002564C1"/>
    <w:rsid w:val="00256A8A"/>
    <w:rsid w:val="0026082C"/>
    <w:rsid w:val="00261D6C"/>
    <w:rsid w:val="0026211F"/>
    <w:rsid w:val="0026308D"/>
    <w:rsid w:val="00270815"/>
    <w:rsid w:val="00277434"/>
    <w:rsid w:val="00281A2C"/>
    <w:rsid w:val="00282C32"/>
    <w:rsid w:val="00283425"/>
    <w:rsid w:val="00284B52"/>
    <w:rsid w:val="002915B7"/>
    <w:rsid w:val="00291EE0"/>
    <w:rsid w:val="00292092"/>
    <w:rsid w:val="002935F5"/>
    <w:rsid w:val="00294F8B"/>
    <w:rsid w:val="00295354"/>
    <w:rsid w:val="00295B5B"/>
    <w:rsid w:val="00296EA7"/>
    <w:rsid w:val="00297076"/>
    <w:rsid w:val="002A061C"/>
    <w:rsid w:val="002A280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3310"/>
    <w:rsid w:val="002C4BF1"/>
    <w:rsid w:val="002C56D7"/>
    <w:rsid w:val="002D0354"/>
    <w:rsid w:val="002D426C"/>
    <w:rsid w:val="002D72EC"/>
    <w:rsid w:val="002D7CDB"/>
    <w:rsid w:val="002E1418"/>
    <w:rsid w:val="002E2536"/>
    <w:rsid w:val="002E2CED"/>
    <w:rsid w:val="002E348D"/>
    <w:rsid w:val="002E5760"/>
    <w:rsid w:val="002E7225"/>
    <w:rsid w:val="002F0D8B"/>
    <w:rsid w:val="002F140A"/>
    <w:rsid w:val="002F3A64"/>
    <w:rsid w:val="002F3BC1"/>
    <w:rsid w:val="002F42F5"/>
    <w:rsid w:val="002F44A4"/>
    <w:rsid w:val="002F528B"/>
    <w:rsid w:val="002F7E99"/>
    <w:rsid w:val="00301531"/>
    <w:rsid w:val="003023DB"/>
    <w:rsid w:val="00307D9D"/>
    <w:rsid w:val="003130F0"/>
    <w:rsid w:val="00313879"/>
    <w:rsid w:val="00313E4A"/>
    <w:rsid w:val="00314017"/>
    <w:rsid w:val="00315104"/>
    <w:rsid w:val="003153BA"/>
    <w:rsid w:val="00315F76"/>
    <w:rsid w:val="003161B0"/>
    <w:rsid w:val="0031779D"/>
    <w:rsid w:val="003217C7"/>
    <w:rsid w:val="00327E15"/>
    <w:rsid w:val="00332CB1"/>
    <w:rsid w:val="0033306E"/>
    <w:rsid w:val="003333C4"/>
    <w:rsid w:val="00335235"/>
    <w:rsid w:val="003362FC"/>
    <w:rsid w:val="00340DCB"/>
    <w:rsid w:val="00341439"/>
    <w:rsid w:val="00341C9B"/>
    <w:rsid w:val="003424B9"/>
    <w:rsid w:val="003434A1"/>
    <w:rsid w:val="00346AC8"/>
    <w:rsid w:val="003478AE"/>
    <w:rsid w:val="003478B4"/>
    <w:rsid w:val="003505A1"/>
    <w:rsid w:val="00350614"/>
    <w:rsid w:val="0035581E"/>
    <w:rsid w:val="00356270"/>
    <w:rsid w:val="00356500"/>
    <w:rsid w:val="00360DF2"/>
    <w:rsid w:val="00362BC7"/>
    <w:rsid w:val="0036320B"/>
    <w:rsid w:val="00364E07"/>
    <w:rsid w:val="003700B0"/>
    <w:rsid w:val="00371075"/>
    <w:rsid w:val="0037414D"/>
    <w:rsid w:val="003770B1"/>
    <w:rsid w:val="0038101B"/>
    <w:rsid w:val="003817A5"/>
    <w:rsid w:val="0038192F"/>
    <w:rsid w:val="00382572"/>
    <w:rsid w:val="00383712"/>
    <w:rsid w:val="00383D7E"/>
    <w:rsid w:val="00385EE0"/>
    <w:rsid w:val="00393F62"/>
    <w:rsid w:val="00396545"/>
    <w:rsid w:val="003965C3"/>
    <w:rsid w:val="00396FC4"/>
    <w:rsid w:val="003A04E1"/>
    <w:rsid w:val="003A0B73"/>
    <w:rsid w:val="003A17C0"/>
    <w:rsid w:val="003A4617"/>
    <w:rsid w:val="003A5FA4"/>
    <w:rsid w:val="003A6C8D"/>
    <w:rsid w:val="003B1EAD"/>
    <w:rsid w:val="003B2410"/>
    <w:rsid w:val="003B2F77"/>
    <w:rsid w:val="003B34CC"/>
    <w:rsid w:val="003B45B1"/>
    <w:rsid w:val="003B5733"/>
    <w:rsid w:val="003B6CE4"/>
    <w:rsid w:val="003B7F87"/>
    <w:rsid w:val="003C0ECE"/>
    <w:rsid w:val="003C1DBC"/>
    <w:rsid w:val="003C2F00"/>
    <w:rsid w:val="003C381F"/>
    <w:rsid w:val="003C550E"/>
    <w:rsid w:val="003C5F09"/>
    <w:rsid w:val="003C6873"/>
    <w:rsid w:val="003C6CD7"/>
    <w:rsid w:val="003C6F50"/>
    <w:rsid w:val="003D1738"/>
    <w:rsid w:val="003D3716"/>
    <w:rsid w:val="003D53D4"/>
    <w:rsid w:val="003D7725"/>
    <w:rsid w:val="003D7FE1"/>
    <w:rsid w:val="003E1C64"/>
    <w:rsid w:val="003E52DF"/>
    <w:rsid w:val="003E6625"/>
    <w:rsid w:val="003F55D9"/>
    <w:rsid w:val="004010D4"/>
    <w:rsid w:val="00402FAA"/>
    <w:rsid w:val="004052AA"/>
    <w:rsid w:val="00410592"/>
    <w:rsid w:val="00410EAF"/>
    <w:rsid w:val="00412B89"/>
    <w:rsid w:val="00416AB0"/>
    <w:rsid w:val="00421A15"/>
    <w:rsid w:val="00422871"/>
    <w:rsid w:val="004254EA"/>
    <w:rsid w:val="00430792"/>
    <w:rsid w:val="00430DB8"/>
    <w:rsid w:val="0043261A"/>
    <w:rsid w:val="00432EEA"/>
    <w:rsid w:val="00433E90"/>
    <w:rsid w:val="004364D1"/>
    <w:rsid w:val="00437BE6"/>
    <w:rsid w:val="00442C20"/>
    <w:rsid w:val="004445FA"/>
    <w:rsid w:val="00446467"/>
    <w:rsid w:val="00450542"/>
    <w:rsid w:val="00452E5D"/>
    <w:rsid w:val="00453A99"/>
    <w:rsid w:val="004574CD"/>
    <w:rsid w:val="00457AC0"/>
    <w:rsid w:val="00462D94"/>
    <w:rsid w:val="004635DD"/>
    <w:rsid w:val="0046585F"/>
    <w:rsid w:val="00465C9E"/>
    <w:rsid w:val="004725BF"/>
    <w:rsid w:val="00474CCE"/>
    <w:rsid w:val="004752DB"/>
    <w:rsid w:val="004760C7"/>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3304"/>
    <w:rsid w:val="00495300"/>
    <w:rsid w:val="00495C64"/>
    <w:rsid w:val="00495E40"/>
    <w:rsid w:val="004A1F8B"/>
    <w:rsid w:val="004A23A8"/>
    <w:rsid w:val="004A303A"/>
    <w:rsid w:val="004B1FB7"/>
    <w:rsid w:val="004B3E2C"/>
    <w:rsid w:val="004B4702"/>
    <w:rsid w:val="004B55FA"/>
    <w:rsid w:val="004C21F8"/>
    <w:rsid w:val="004C52F7"/>
    <w:rsid w:val="004C6AC2"/>
    <w:rsid w:val="004D0633"/>
    <w:rsid w:val="004D0A43"/>
    <w:rsid w:val="004D1E25"/>
    <w:rsid w:val="004D3518"/>
    <w:rsid w:val="004D3863"/>
    <w:rsid w:val="004D48BB"/>
    <w:rsid w:val="004D7C0E"/>
    <w:rsid w:val="004D7FD7"/>
    <w:rsid w:val="004E08CF"/>
    <w:rsid w:val="004E0948"/>
    <w:rsid w:val="004E0BD5"/>
    <w:rsid w:val="004E1632"/>
    <w:rsid w:val="004E29D7"/>
    <w:rsid w:val="004E4B07"/>
    <w:rsid w:val="004E4EF3"/>
    <w:rsid w:val="004E5E16"/>
    <w:rsid w:val="004F0441"/>
    <w:rsid w:val="004F0AC4"/>
    <w:rsid w:val="004F2985"/>
    <w:rsid w:val="004F47FF"/>
    <w:rsid w:val="004F6663"/>
    <w:rsid w:val="004F6AB3"/>
    <w:rsid w:val="004F7374"/>
    <w:rsid w:val="00501055"/>
    <w:rsid w:val="00501C55"/>
    <w:rsid w:val="00502FDB"/>
    <w:rsid w:val="005056AD"/>
    <w:rsid w:val="00507113"/>
    <w:rsid w:val="00510585"/>
    <w:rsid w:val="00511D20"/>
    <w:rsid w:val="00511D4B"/>
    <w:rsid w:val="00512AC5"/>
    <w:rsid w:val="00515197"/>
    <w:rsid w:val="005277C7"/>
    <w:rsid w:val="005300D1"/>
    <w:rsid w:val="00531C6D"/>
    <w:rsid w:val="0053674C"/>
    <w:rsid w:val="005413B8"/>
    <w:rsid w:val="00541B3A"/>
    <w:rsid w:val="00541B83"/>
    <w:rsid w:val="005440B1"/>
    <w:rsid w:val="005445AB"/>
    <w:rsid w:val="00544C6D"/>
    <w:rsid w:val="00546B29"/>
    <w:rsid w:val="00547514"/>
    <w:rsid w:val="0055092E"/>
    <w:rsid w:val="005526FD"/>
    <w:rsid w:val="00553598"/>
    <w:rsid w:val="005546FC"/>
    <w:rsid w:val="00561676"/>
    <w:rsid w:val="005647DE"/>
    <w:rsid w:val="00565D02"/>
    <w:rsid w:val="005674C8"/>
    <w:rsid w:val="0057275F"/>
    <w:rsid w:val="00573AA9"/>
    <w:rsid w:val="00574BDC"/>
    <w:rsid w:val="00577E24"/>
    <w:rsid w:val="005828AF"/>
    <w:rsid w:val="00582A09"/>
    <w:rsid w:val="00583527"/>
    <w:rsid w:val="00584803"/>
    <w:rsid w:val="00590B90"/>
    <w:rsid w:val="00592A73"/>
    <w:rsid w:val="005971BD"/>
    <w:rsid w:val="005A1981"/>
    <w:rsid w:val="005A313F"/>
    <w:rsid w:val="005A49E7"/>
    <w:rsid w:val="005A69F1"/>
    <w:rsid w:val="005B26C3"/>
    <w:rsid w:val="005B2C0F"/>
    <w:rsid w:val="005B2DEF"/>
    <w:rsid w:val="005C1111"/>
    <w:rsid w:val="005C6341"/>
    <w:rsid w:val="005C7F7D"/>
    <w:rsid w:val="005D19E6"/>
    <w:rsid w:val="005D256F"/>
    <w:rsid w:val="005D2994"/>
    <w:rsid w:val="005D4214"/>
    <w:rsid w:val="005D686B"/>
    <w:rsid w:val="005E1940"/>
    <w:rsid w:val="005E2435"/>
    <w:rsid w:val="005E2993"/>
    <w:rsid w:val="005E2F80"/>
    <w:rsid w:val="005E3001"/>
    <w:rsid w:val="005E3798"/>
    <w:rsid w:val="005E402D"/>
    <w:rsid w:val="005E6CEF"/>
    <w:rsid w:val="005F058C"/>
    <w:rsid w:val="005F31C2"/>
    <w:rsid w:val="005F3847"/>
    <w:rsid w:val="005F7B93"/>
    <w:rsid w:val="00601DF0"/>
    <w:rsid w:val="006033A4"/>
    <w:rsid w:val="006034CF"/>
    <w:rsid w:val="006062BD"/>
    <w:rsid w:val="00610EFA"/>
    <w:rsid w:val="006112FB"/>
    <w:rsid w:val="0061302E"/>
    <w:rsid w:val="00615161"/>
    <w:rsid w:val="0061707E"/>
    <w:rsid w:val="006202B2"/>
    <w:rsid w:val="0062058E"/>
    <w:rsid w:val="006219C2"/>
    <w:rsid w:val="00625245"/>
    <w:rsid w:val="00625915"/>
    <w:rsid w:val="00631D61"/>
    <w:rsid w:val="006324E8"/>
    <w:rsid w:val="00636940"/>
    <w:rsid w:val="00642604"/>
    <w:rsid w:val="006437FF"/>
    <w:rsid w:val="00644045"/>
    <w:rsid w:val="00645727"/>
    <w:rsid w:val="00645F95"/>
    <w:rsid w:val="00647633"/>
    <w:rsid w:val="006522A3"/>
    <w:rsid w:val="00653AF9"/>
    <w:rsid w:val="006568E8"/>
    <w:rsid w:val="00657826"/>
    <w:rsid w:val="0066052B"/>
    <w:rsid w:val="0066148B"/>
    <w:rsid w:val="00661CAC"/>
    <w:rsid w:val="00662DA1"/>
    <w:rsid w:val="00663377"/>
    <w:rsid w:val="00664763"/>
    <w:rsid w:val="00667212"/>
    <w:rsid w:val="006673CA"/>
    <w:rsid w:val="00670C49"/>
    <w:rsid w:val="0067702D"/>
    <w:rsid w:val="00681210"/>
    <w:rsid w:val="0068137C"/>
    <w:rsid w:val="00683277"/>
    <w:rsid w:val="0068345C"/>
    <w:rsid w:val="0069081E"/>
    <w:rsid w:val="00691F65"/>
    <w:rsid w:val="00695D13"/>
    <w:rsid w:val="00696670"/>
    <w:rsid w:val="006976B6"/>
    <w:rsid w:val="006A0E2D"/>
    <w:rsid w:val="006A1C18"/>
    <w:rsid w:val="006A22E0"/>
    <w:rsid w:val="006A470E"/>
    <w:rsid w:val="006A493C"/>
    <w:rsid w:val="006A4B1D"/>
    <w:rsid w:val="006A532F"/>
    <w:rsid w:val="006A6144"/>
    <w:rsid w:val="006A6DAB"/>
    <w:rsid w:val="006A7365"/>
    <w:rsid w:val="006A7525"/>
    <w:rsid w:val="006A7FB3"/>
    <w:rsid w:val="006B04F9"/>
    <w:rsid w:val="006C4339"/>
    <w:rsid w:val="006C4C9D"/>
    <w:rsid w:val="006C56E8"/>
    <w:rsid w:val="006C5A07"/>
    <w:rsid w:val="006D0214"/>
    <w:rsid w:val="006D382D"/>
    <w:rsid w:val="006D4753"/>
    <w:rsid w:val="006D6BE7"/>
    <w:rsid w:val="006E0869"/>
    <w:rsid w:val="006E29E7"/>
    <w:rsid w:val="006E60C2"/>
    <w:rsid w:val="006E68E0"/>
    <w:rsid w:val="006E73E8"/>
    <w:rsid w:val="006F067E"/>
    <w:rsid w:val="006F1AF2"/>
    <w:rsid w:val="00702D26"/>
    <w:rsid w:val="007035A6"/>
    <w:rsid w:val="00706559"/>
    <w:rsid w:val="0071037C"/>
    <w:rsid w:val="007118DE"/>
    <w:rsid w:val="00711A4C"/>
    <w:rsid w:val="00712810"/>
    <w:rsid w:val="007159EF"/>
    <w:rsid w:val="007168A3"/>
    <w:rsid w:val="00716967"/>
    <w:rsid w:val="00720C54"/>
    <w:rsid w:val="00725665"/>
    <w:rsid w:val="00725DEA"/>
    <w:rsid w:val="007327BF"/>
    <w:rsid w:val="00734CF2"/>
    <w:rsid w:val="00736C11"/>
    <w:rsid w:val="00736DB1"/>
    <w:rsid w:val="00736DE1"/>
    <w:rsid w:val="007405C6"/>
    <w:rsid w:val="00742D22"/>
    <w:rsid w:val="00743879"/>
    <w:rsid w:val="00746522"/>
    <w:rsid w:val="0074760B"/>
    <w:rsid w:val="00747B38"/>
    <w:rsid w:val="007521BF"/>
    <w:rsid w:val="00752C9E"/>
    <w:rsid w:val="00753B86"/>
    <w:rsid w:val="007566ED"/>
    <w:rsid w:val="007570B2"/>
    <w:rsid w:val="00766D18"/>
    <w:rsid w:val="00767C91"/>
    <w:rsid w:val="00770ABF"/>
    <w:rsid w:val="00770CCB"/>
    <w:rsid w:val="00772820"/>
    <w:rsid w:val="00777C62"/>
    <w:rsid w:val="0078025B"/>
    <w:rsid w:val="007803CD"/>
    <w:rsid w:val="00782787"/>
    <w:rsid w:val="00782A79"/>
    <w:rsid w:val="0078320C"/>
    <w:rsid w:val="007841CB"/>
    <w:rsid w:val="007861DC"/>
    <w:rsid w:val="00793CB1"/>
    <w:rsid w:val="00795037"/>
    <w:rsid w:val="0079523A"/>
    <w:rsid w:val="007968B2"/>
    <w:rsid w:val="00797A2E"/>
    <w:rsid w:val="00797D68"/>
    <w:rsid w:val="007A15AD"/>
    <w:rsid w:val="007A1C26"/>
    <w:rsid w:val="007A2A69"/>
    <w:rsid w:val="007A436F"/>
    <w:rsid w:val="007A458C"/>
    <w:rsid w:val="007A4BE8"/>
    <w:rsid w:val="007A6CFF"/>
    <w:rsid w:val="007B025E"/>
    <w:rsid w:val="007B0530"/>
    <w:rsid w:val="007B130D"/>
    <w:rsid w:val="007B2A06"/>
    <w:rsid w:val="007B35AC"/>
    <w:rsid w:val="007B5ECC"/>
    <w:rsid w:val="007C0B6D"/>
    <w:rsid w:val="007C0D05"/>
    <w:rsid w:val="007C197C"/>
    <w:rsid w:val="007C49F8"/>
    <w:rsid w:val="007C4F98"/>
    <w:rsid w:val="007C560B"/>
    <w:rsid w:val="007D259B"/>
    <w:rsid w:val="007D346B"/>
    <w:rsid w:val="007D4993"/>
    <w:rsid w:val="007D5034"/>
    <w:rsid w:val="007D5CC7"/>
    <w:rsid w:val="007D6F80"/>
    <w:rsid w:val="007F2904"/>
    <w:rsid w:val="007F2C37"/>
    <w:rsid w:val="007F5BD7"/>
    <w:rsid w:val="007F7230"/>
    <w:rsid w:val="00800588"/>
    <w:rsid w:val="00802835"/>
    <w:rsid w:val="00802E2D"/>
    <w:rsid w:val="00804771"/>
    <w:rsid w:val="00805000"/>
    <w:rsid w:val="0080744C"/>
    <w:rsid w:val="0081005A"/>
    <w:rsid w:val="00812CF1"/>
    <w:rsid w:val="00816EBA"/>
    <w:rsid w:val="008228B8"/>
    <w:rsid w:val="00823A26"/>
    <w:rsid w:val="00823DDF"/>
    <w:rsid w:val="00824991"/>
    <w:rsid w:val="00825403"/>
    <w:rsid w:val="00825916"/>
    <w:rsid w:val="0082756A"/>
    <w:rsid w:val="008300A7"/>
    <w:rsid w:val="00830F70"/>
    <w:rsid w:val="00834D44"/>
    <w:rsid w:val="00836C31"/>
    <w:rsid w:val="00837B39"/>
    <w:rsid w:val="0083F5F3"/>
    <w:rsid w:val="00840D45"/>
    <w:rsid w:val="00841F01"/>
    <w:rsid w:val="00841F93"/>
    <w:rsid w:val="00845AF9"/>
    <w:rsid w:val="00851C90"/>
    <w:rsid w:val="00851E0E"/>
    <w:rsid w:val="00853022"/>
    <w:rsid w:val="00853D02"/>
    <w:rsid w:val="00853EF6"/>
    <w:rsid w:val="0086041D"/>
    <w:rsid w:val="00862372"/>
    <w:rsid w:val="008659EF"/>
    <w:rsid w:val="00867460"/>
    <w:rsid w:val="00870FC4"/>
    <w:rsid w:val="0087140B"/>
    <w:rsid w:val="008729E5"/>
    <w:rsid w:val="0087319E"/>
    <w:rsid w:val="00875DE8"/>
    <w:rsid w:val="00876BA1"/>
    <w:rsid w:val="008771B2"/>
    <w:rsid w:val="00877520"/>
    <w:rsid w:val="00877E41"/>
    <w:rsid w:val="008823B9"/>
    <w:rsid w:val="00884A53"/>
    <w:rsid w:val="008878E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60B4"/>
    <w:rsid w:val="008C371E"/>
    <w:rsid w:val="008C3918"/>
    <w:rsid w:val="008D0E13"/>
    <w:rsid w:val="008D1D84"/>
    <w:rsid w:val="008D20C9"/>
    <w:rsid w:val="008D34FF"/>
    <w:rsid w:val="008D4162"/>
    <w:rsid w:val="008E129B"/>
    <w:rsid w:val="008E2E69"/>
    <w:rsid w:val="008E40B4"/>
    <w:rsid w:val="008E4F87"/>
    <w:rsid w:val="008E5038"/>
    <w:rsid w:val="008E598E"/>
    <w:rsid w:val="008E5D6C"/>
    <w:rsid w:val="008E6F3C"/>
    <w:rsid w:val="008F04EE"/>
    <w:rsid w:val="008F1596"/>
    <w:rsid w:val="008F326A"/>
    <w:rsid w:val="008F3595"/>
    <w:rsid w:val="008F671A"/>
    <w:rsid w:val="00901141"/>
    <w:rsid w:val="00901A47"/>
    <w:rsid w:val="00903841"/>
    <w:rsid w:val="009040D3"/>
    <w:rsid w:val="009075A2"/>
    <w:rsid w:val="0091121F"/>
    <w:rsid w:val="00911866"/>
    <w:rsid w:val="00911F6D"/>
    <w:rsid w:val="00912847"/>
    <w:rsid w:val="00912EE2"/>
    <w:rsid w:val="00914834"/>
    <w:rsid w:val="00917050"/>
    <w:rsid w:val="009236D8"/>
    <w:rsid w:val="00923A7F"/>
    <w:rsid w:val="00931F44"/>
    <w:rsid w:val="00932333"/>
    <w:rsid w:val="009324E1"/>
    <w:rsid w:val="00937016"/>
    <w:rsid w:val="009400A9"/>
    <w:rsid w:val="009444C1"/>
    <w:rsid w:val="0094524B"/>
    <w:rsid w:val="00946E44"/>
    <w:rsid w:val="00947599"/>
    <w:rsid w:val="00954F1C"/>
    <w:rsid w:val="00955DE6"/>
    <w:rsid w:val="00955F05"/>
    <w:rsid w:val="00960E55"/>
    <w:rsid w:val="009618EB"/>
    <w:rsid w:val="00962B5C"/>
    <w:rsid w:val="009648D6"/>
    <w:rsid w:val="00964D69"/>
    <w:rsid w:val="00975F63"/>
    <w:rsid w:val="0097651F"/>
    <w:rsid w:val="00977C25"/>
    <w:rsid w:val="009841C7"/>
    <w:rsid w:val="009852BD"/>
    <w:rsid w:val="00986E34"/>
    <w:rsid w:val="00987E6F"/>
    <w:rsid w:val="009923F8"/>
    <w:rsid w:val="00992A80"/>
    <w:rsid w:val="009935AB"/>
    <w:rsid w:val="009958C2"/>
    <w:rsid w:val="009A0AE4"/>
    <w:rsid w:val="009A2F40"/>
    <w:rsid w:val="009A57C7"/>
    <w:rsid w:val="009B222B"/>
    <w:rsid w:val="009B3665"/>
    <w:rsid w:val="009B3B02"/>
    <w:rsid w:val="009B3E0C"/>
    <w:rsid w:val="009B429E"/>
    <w:rsid w:val="009B6264"/>
    <w:rsid w:val="009B6647"/>
    <w:rsid w:val="009C220F"/>
    <w:rsid w:val="009C3F7B"/>
    <w:rsid w:val="009C4D80"/>
    <w:rsid w:val="009C62F8"/>
    <w:rsid w:val="009C7408"/>
    <w:rsid w:val="009C774E"/>
    <w:rsid w:val="009D082C"/>
    <w:rsid w:val="009D27BB"/>
    <w:rsid w:val="009D3680"/>
    <w:rsid w:val="009D4025"/>
    <w:rsid w:val="009D4B90"/>
    <w:rsid w:val="009D62A0"/>
    <w:rsid w:val="009D7256"/>
    <w:rsid w:val="009E3E12"/>
    <w:rsid w:val="009E54F5"/>
    <w:rsid w:val="009F0BE8"/>
    <w:rsid w:val="009F10EB"/>
    <w:rsid w:val="009F16FA"/>
    <w:rsid w:val="009F4A74"/>
    <w:rsid w:val="009F604D"/>
    <w:rsid w:val="00A01B9B"/>
    <w:rsid w:val="00A02814"/>
    <w:rsid w:val="00A1354D"/>
    <w:rsid w:val="00A13D99"/>
    <w:rsid w:val="00A16715"/>
    <w:rsid w:val="00A21366"/>
    <w:rsid w:val="00A21A72"/>
    <w:rsid w:val="00A2385C"/>
    <w:rsid w:val="00A249FE"/>
    <w:rsid w:val="00A25F56"/>
    <w:rsid w:val="00A27A42"/>
    <w:rsid w:val="00A3068F"/>
    <w:rsid w:val="00A31AA9"/>
    <w:rsid w:val="00A34A8F"/>
    <w:rsid w:val="00A35C3C"/>
    <w:rsid w:val="00A36840"/>
    <w:rsid w:val="00A4133C"/>
    <w:rsid w:val="00A44520"/>
    <w:rsid w:val="00A445B2"/>
    <w:rsid w:val="00A4484F"/>
    <w:rsid w:val="00A44B9E"/>
    <w:rsid w:val="00A46545"/>
    <w:rsid w:val="00A46BBD"/>
    <w:rsid w:val="00A477FD"/>
    <w:rsid w:val="00A5056E"/>
    <w:rsid w:val="00A5252B"/>
    <w:rsid w:val="00A55C4B"/>
    <w:rsid w:val="00A56B7C"/>
    <w:rsid w:val="00A57C98"/>
    <w:rsid w:val="00A629CD"/>
    <w:rsid w:val="00A63A66"/>
    <w:rsid w:val="00A65339"/>
    <w:rsid w:val="00A664EC"/>
    <w:rsid w:val="00A6744C"/>
    <w:rsid w:val="00A71D34"/>
    <w:rsid w:val="00A734B6"/>
    <w:rsid w:val="00A743EC"/>
    <w:rsid w:val="00A75DB7"/>
    <w:rsid w:val="00A80106"/>
    <w:rsid w:val="00A808D8"/>
    <w:rsid w:val="00A828AF"/>
    <w:rsid w:val="00A82D9C"/>
    <w:rsid w:val="00A87A0B"/>
    <w:rsid w:val="00A94D39"/>
    <w:rsid w:val="00A97F65"/>
    <w:rsid w:val="00AA05C7"/>
    <w:rsid w:val="00AA35FF"/>
    <w:rsid w:val="00AB15EA"/>
    <w:rsid w:val="00AB500C"/>
    <w:rsid w:val="00AC05BB"/>
    <w:rsid w:val="00AC4999"/>
    <w:rsid w:val="00AC6E13"/>
    <w:rsid w:val="00AD22F5"/>
    <w:rsid w:val="00AD4A60"/>
    <w:rsid w:val="00AD6B56"/>
    <w:rsid w:val="00AE125A"/>
    <w:rsid w:val="00AE1691"/>
    <w:rsid w:val="00AE1F1B"/>
    <w:rsid w:val="00AE3919"/>
    <w:rsid w:val="00AE6626"/>
    <w:rsid w:val="00AE6EA8"/>
    <w:rsid w:val="00AF34E2"/>
    <w:rsid w:val="00AF47FF"/>
    <w:rsid w:val="00AF51EE"/>
    <w:rsid w:val="00AF5522"/>
    <w:rsid w:val="00AF5E76"/>
    <w:rsid w:val="00AF650B"/>
    <w:rsid w:val="00B04BDA"/>
    <w:rsid w:val="00B0595E"/>
    <w:rsid w:val="00B136E1"/>
    <w:rsid w:val="00B14290"/>
    <w:rsid w:val="00B14748"/>
    <w:rsid w:val="00B16D10"/>
    <w:rsid w:val="00B172E3"/>
    <w:rsid w:val="00B17353"/>
    <w:rsid w:val="00B17456"/>
    <w:rsid w:val="00B23664"/>
    <w:rsid w:val="00B240C0"/>
    <w:rsid w:val="00B32887"/>
    <w:rsid w:val="00B33EC6"/>
    <w:rsid w:val="00B346BD"/>
    <w:rsid w:val="00B35523"/>
    <w:rsid w:val="00B35691"/>
    <w:rsid w:val="00B40702"/>
    <w:rsid w:val="00B4075B"/>
    <w:rsid w:val="00B41360"/>
    <w:rsid w:val="00B41DB5"/>
    <w:rsid w:val="00B43237"/>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715AD"/>
    <w:rsid w:val="00B71908"/>
    <w:rsid w:val="00B72414"/>
    <w:rsid w:val="00B72FB2"/>
    <w:rsid w:val="00B74D59"/>
    <w:rsid w:val="00B80143"/>
    <w:rsid w:val="00B80B7C"/>
    <w:rsid w:val="00B845DF"/>
    <w:rsid w:val="00B94E48"/>
    <w:rsid w:val="00B94FDB"/>
    <w:rsid w:val="00B95D62"/>
    <w:rsid w:val="00B96A5D"/>
    <w:rsid w:val="00B97725"/>
    <w:rsid w:val="00B97AE1"/>
    <w:rsid w:val="00BA2AD7"/>
    <w:rsid w:val="00BA2F7B"/>
    <w:rsid w:val="00BA58AA"/>
    <w:rsid w:val="00BA6926"/>
    <w:rsid w:val="00BAC989"/>
    <w:rsid w:val="00BB1481"/>
    <w:rsid w:val="00BB1A2B"/>
    <w:rsid w:val="00BB2127"/>
    <w:rsid w:val="00BC01A2"/>
    <w:rsid w:val="00BC0D17"/>
    <w:rsid w:val="00BC4C65"/>
    <w:rsid w:val="00BC4E2C"/>
    <w:rsid w:val="00BC5AB4"/>
    <w:rsid w:val="00BC6C20"/>
    <w:rsid w:val="00BC743D"/>
    <w:rsid w:val="00BD404F"/>
    <w:rsid w:val="00BD4240"/>
    <w:rsid w:val="00BD6017"/>
    <w:rsid w:val="00BD70A5"/>
    <w:rsid w:val="00BE128B"/>
    <w:rsid w:val="00BE1DE5"/>
    <w:rsid w:val="00BE24A0"/>
    <w:rsid w:val="00BE41F4"/>
    <w:rsid w:val="00BE6217"/>
    <w:rsid w:val="00BF17C3"/>
    <w:rsid w:val="00BF1F79"/>
    <w:rsid w:val="00BF25DC"/>
    <w:rsid w:val="00BF2975"/>
    <w:rsid w:val="00BF4EBF"/>
    <w:rsid w:val="00BF731C"/>
    <w:rsid w:val="00C007D0"/>
    <w:rsid w:val="00C00FA4"/>
    <w:rsid w:val="00C02F5F"/>
    <w:rsid w:val="00C10B40"/>
    <w:rsid w:val="00C11BC0"/>
    <w:rsid w:val="00C14193"/>
    <w:rsid w:val="00C14AA8"/>
    <w:rsid w:val="00C152CB"/>
    <w:rsid w:val="00C16386"/>
    <w:rsid w:val="00C20174"/>
    <w:rsid w:val="00C22688"/>
    <w:rsid w:val="00C22F0C"/>
    <w:rsid w:val="00C25E9B"/>
    <w:rsid w:val="00C27794"/>
    <w:rsid w:val="00C33449"/>
    <w:rsid w:val="00C33651"/>
    <w:rsid w:val="00C33E1F"/>
    <w:rsid w:val="00C37DC7"/>
    <w:rsid w:val="00C427BD"/>
    <w:rsid w:val="00C43112"/>
    <w:rsid w:val="00C43E29"/>
    <w:rsid w:val="00C443D7"/>
    <w:rsid w:val="00C45007"/>
    <w:rsid w:val="00C47643"/>
    <w:rsid w:val="00C5047E"/>
    <w:rsid w:val="00C51B38"/>
    <w:rsid w:val="00C534E4"/>
    <w:rsid w:val="00C535DB"/>
    <w:rsid w:val="00C53985"/>
    <w:rsid w:val="00C53C3A"/>
    <w:rsid w:val="00C5457A"/>
    <w:rsid w:val="00C54A21"/>
    <w:rsid w:val="00C556AA"/>
    <w:rsid w:val="00C62111"/>
    <w:rsid w:val="00C757B4"/>
    <w:rsid w:val="00C76F66"/>
    <w:rsid w:val="00C772A4"/>
    <w:rsid w:val="00C801FF"/>
    <w:rsid w:val="00C806A9"/>
    <w:rsid w:val="00C8125E"/>
    <w:rsid w:val="00C81D97"/>
    <w:rsid w:val="00C84B4A"/>
    <w:rsid w:val="00C93D7C"/>
    <w:rsid w:val="00CA31AD"/>
    <w:rsid w:val="00CA3302"/>
    <w:rsid w:val="00CA3384"/>
    <w:rsid w:val="00CA3C86"/>
    <w:rsid w:val="00CA4367"/>
    <w:rsid w:val="00CA4EE3"/>
    <w:rsid w:val="00CB22A8"/>
    <w:rsid w:val="00CB2D41"/>
    <w:rsid w:val="00CB522A"/>
    <w:rsid w:val="00CB5572"/>
    <w:rsid w:val="00CC2212"/>
    <w:rsid w:val="00CC266F"/>
    <w:rsid w:val="00CC27AC"/>
    <w:rsid w:val="00CC2DD2"/>
    <w:rsid w:val="00CC62F7"/>
    <w:rsid w:val="00CC63A2"/>
    <w:rsid w:val="00CD0D02"/>
    <w:rsid w:val="00CD0E2D"/>
    <w:rsid w:val="00CD413F"/>
    <w:rsid w:val="00CD5378"/>
    <w:rsid w:val="00CD6B35"/>
    <w:rsid w:val="00CE01C7"/>
    <w:rsid w:val="00CE0EEF"/>
    <w:rsid w:val="00CE226C"/>
    <w:rsid w:val="00CE519E"/>
    <w:rsid w:val="00CE7912"/>
    <w:rsid w:val="00CF3A60"/>
    <w:rsid w:val="00CF49F6"/>
    <w:rsid w:val="00CF567A"/>
    <w:rsid w:val="00D00C80"/>
    <w:rsid w:val="00D022DC"/>
    <w:rsid w:val="00D042F7"/>
    <w:rsid w:val="00D0549A"/>
    <w:rsid w:val="00D0563D"/>
    <w:rsid w:val="00D101C2"/>
    <w:rsid w:val="00D115B6"/>
    <w:rsid w:val="00D1496B"/>
    <w:rsid w:val="00D15B43"/>
    <w:rsid w:val="00D15C23"/>
    <w:rsid w:val="00D15C5E"/>
    <w:rsid w:val="00D21F62"/>
    <w:rsid w:val="00D223A8"/>
    <w:rsid w:val="00D22A99"/>
    <w:rsid w:val="00D25CDB"/>
    <w:rsid w:val="00D2731E"/>
    <w:rsid w:val="00D27FE7"/>
    <w:rsid w:val="00D31297"/>
    <w:rsid w:val="00D32C25"/>
    <w:rsid w:val="00D3329E"/>
    <w:rsid w:val="00D333B7"/>
    <w:rsid w:val="00D343D8"/>
    <w:rsid w:val="00D347F5"/>
    <w:rsid w:val="00D3483B"/>
    <w:rsid w:val="00D41CB0"/>
    <w:rsid w:val="00D41DF2"/>
    <w:rsid w:val="00D4592C"/>
    <w:rsid w:val="00D47547"/>
    <w:rsid w:val="00D47916"/>
    <w:rsid w:val="00D47F38"/>
    <w:rsid w:val="00D50500"/>
    <w:rsid w:val="00D5058E"/>
    <w:rsid w:val="00D514D9"/>
    <w:rsid w:val="00D51507"/>
    <w:rsid w:val="00D51523"/>
    <w:rsid w:val="00D5176C"/>
    <w:rsid w:val="00D52639"/>
    <w:rsid w:val="00D542DF"/>
    <w:rsid w:val="00D54F84"/>
    <w:rsid w:val="00D63E14"/>
    <w:rsid w:val="00D64D91"/>
    <w:rsid w:val="00D70874"/>
    <w:rsid w:val="00D70B72"/>
    <w:rsid w:val="00D70D32"/>
    <w:rsid w:val="00D70F76"/>
    <w:rsid w:val="00D72BF1"/>
    <w:rsid w:val="00D7524A"/>
    <w:rsid w:val="00D75388"/>
    <w:rsid w:val="00D77385"/>
    <w:rsid w:val="00D81A5B"/>
    <w:rsid w:val="00D82EE1"/>
    <w:rsid w:val="00D83FB6"/>
    <w:rsid w:val="00D86970"/>
    <w:rsid w:val="00D8697E"/>
    <w:rsid w:val="00D907D9"/>
    <w:rsid w:val="00D9130B"/>
    <w:rsid w:val="00D9247F"/>
    <w:rsid w:val="00D95688"/>
    <w:rsid w:val="00D9571A"/>
    <w:rsid w:val="00D96118"/>
    <w:rsid w:val="00D97C79"/>
    <w:rsid w:val="00DA015B"/>
    <w:rsid w:val="00DA0638"/>
    <w:rsid w:val="00DA1527"/>
    <w:rsid w:val="00DA360A"/>
    <w:rsid w:val="00DA7012"/>
    <w:rsid w:val="00DB56AB"/>
    <w:rsid w:val="00DB601D"/>
    <w:rsid w:val="00DC03A7"/>
    <w:rsid w:val="00DC0CD6"/>
    <w:rsid w:val="00DC3A8E"/>
    <w:rsid w:val="00DD3BD1"/>
    <w:rsid w:val="00DD6937"/>
    <w:rsid w:val="00DD789A"/>
    <w:rsid w:val="00DE0639"/>
    <w:rsid w:val="00DE06EC"/>
    <w:rsid w:val="00DE2706"/>
    <w:rsid w:val="00DE5D8A"/>
    <w:rsid w:val="00DF12F3"/>
    <w:rsid w:val="00DF169C"/>
    <w:rsid w:val="00DF5189"/>
    <w:rsid w:val="00DF6312"/>
    <w:rsid w:val="00DF6BC4"/>
    <w:rsid w:val="00DF7043"/>
    <w:rsid w:val="00E009E5"/>
    <w:rsid w:val="00E016A1"/>
    <w:rsid w:val="00E0179C"/>
    <w:rsid w:val="00E01B1F"/>
    <w:rsid w:val="00E020C8"/>
    <w:rsid w:val="00E058C6"/>
    <w:rsid w:val="00E10168"/>
    <w:rsid w:val="00E108AC"/>
    <w:rsid w:val="00E1150D"/>
    <w:rsid w:val="00E13652"/>
    <w:rsid w:val="00E153B0"/>
    <w:rsid w:val="00E2074B"/>
    <w:rsid w:val="00E2185F"/>
    <w:rsid w:val="00E2228A"/>
    <w:rsid w:val="00E24F1C"/>
    <w:rsid w:val="00E25803"/>
    <w:rsid w:val="00E358C0"/>
    <w:rsid w:val="00E405F9"/>
    <w:rsid w:val="00E4212A"/>
    <w:rsid w:val="00E457A8"/>
    <w:rsid w:val="00E4770E"/>
    <w:rsid w:val="00E503F4"/>
    <w:rsid w:val="00E50B90"/>
    <w:rsid w:val="00E5469B"/>
    <w:rsid w:val="00E546EC"/>
    <w:rsid w:val="00E557F6"/>
    <w:rsid w:val="00E5634F"/>
    <w:rsid w:val="00E57C50"/>
    <w:rsid w:val="00E63D77"/>
    <w:rsid w:val="00E64C4F"/>
    <w:rsid w:val="00E669FA"/>
    <w:rsid w:val="00E729D3"/>
    <w:rsid w:val="00E73965"/>
    <w:rsid w:val="00E75C4B"/>
    <w:rsid w:val="00E8040A"/>
    <w:rsid w:val="00E81A81"/>
    <w:rsid w:val="00E839C3"/>
    <w:rsid w:val="00E878DE"/>
    <w:rsid w:val="00E90253"/>
    <w:rsid w:val="00E9038C"/>
    <w:rsid w:val="00E90BAE"/>
    <w:rsid w:val="00E90E33"/>
    <w:rsid w:val="00E9235B"/>
    <w:rsid w:val="00E94DC4"/>
    <w:rsid w:val="00E95DC8"/>
    <w:rsid w:val="00E975F1"/>
    <w:rsid w:val="00EA0F13"/>
    <w:rsid w:val="00EA5AB0"/>
    <w:rsid w:val="00EA709C"/>
    <w:rsid w:val="00EA7DF8"/>
    <w:rsid w:val="00EB1014"/>
    <w:rsid w:val="00EB1B2B"/>
    <w:rsid w:val="00EB1F56"/>
    <w:rsid w:val="00EB2690"/>
    <w:rsid w:val="00EB32F4"/>
    <w:rsid w:val="00EB4DD9"/>
    <w:rsid w:val="00EB546A"/>
    <w:rsid w:val="00EB5FB5"/>
    <w:rsid w:val="00EB6D54"/>
    <w:rsid w:val="00EC152A"/>
    <w:rsid w:val="00EC2310"/>
    <w:rsid w:val="00EC3BE8"/>
    <w:rsid w:val="00EC5307"/>
    <w:rsid w:val="00ED1183"/>
    <w:rsid w:val="00ED2B1F"/>
    <w:rsid w:val="00ED4D9E"/>
    <w:rsid w:val="00EE041E"/>
    <w:rsid w:val="00EE6A6C"/>
    <w:rsid w:val="00EF0015"/>
    <w:rsid w:val="00EF1250"/>
    <w:rsid w:val="00EF1C2C"/>
    <w:rsid w:val="00EF1D68"/>
    <w:rsid w:val="00EF4509"/>
    <w:rsid w:val="00EF6A7F"/>
    <w:rsid w:val="00F00FB0"/>
    <w:rsid w:val="00F01FCF"/>
    <w:rsid w:val="00F0315A"/>
    <w:rsid w:val="00F076CB"/>
    <w:rsid w:val="00F079C6"/>
    <w:rsid w:val="00F10E97"/>
    <w:rsid w:val="00F10FBA"/>
    <w:rsid w:val="00F110D3"/>
    <w:rsid w:val="00F13FE0"/>
    <w:rsid w:val="00F14CEB"/>
    <w:rsid w:val="00F17F66"/>
    <w:rsid w:val="00F21EDB"/>
    <w:rsid w:val="00F228FC"/>
    <w:rsid w:val="00F22DB1"/>
    <w:rsid w:val="00F2413C"/>
    <w:rsid w:val="00F248A4"/>
    <w:rsid w:val="00F2686F"/>
    <w:rsid w:val="00F26B7E"/>
    <w:rsid w:val="00F33292"/>
    <w:rsid w:val="00F3697D"/>
    <w:rsid w:val="00F36C73"/>
    <w:rsid w:val="00F44095"/>
    <w:rsid w:val="00F45CA7"/>
    <w:rsid w:val="00F466D9"/>
    <w:rsid w:val="00F47EAA"/>
    <w:rsid w:val="00F50101"/>
    <w:rsid w:val="00F50889"/>
    <w:rsid w:val="00F522DC"/>
    <w:rsid w:val="00F53CB0"/>
    <w:rsid w:val="00F560C7"/>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7263"/>
    <w:rsid w:val="00F80361"/>
    <w:rsid w:val="00F80651"/>
    <w:rsid w:val="00F82C95"/>
    <w:rsid w:val="00F82CDF"/>
    <w:rsid w:val="00F84925"/>
    <w:rsid w:val="00F859C1"/>
    <w:rsid w:val="00F87611"/>
    <w:rsid w:val="00F877B8"/>
    <w:rsid w:val="00F92237"/>
    <w:rsid w:val="00F93AD3"/>
    <w:rsid w:val="00F95CE0"/>
    <w:rsid w:val="00F968E3"/>
    <w:rsid w:val="00F96F38"/>
    <w:rsid w:val="00FA0560"/>
    <w:rsid w:val="00FA29F9"/>
    <w:rsid w:val="00FA2BF6"/>
    <w:rsid w:val="00FA3343"/>
    <w:rsid w:val="00FA33AE"/>
    <w:rsid w:val="00FA4CBA"/>
    <w:rsid w:val="00FA5654"/>
    <w:rsid w:val="00FA7550"/>
    <w:rsid w:val="00FA77EC"/>
    <w:rsid w:val="00FB0D41"/>
    <w:rsid w:val="00FB0FF6"/>
    <w:rsid w:val="00FB1D93"/>
    <w:rsid w:val="00FB5305"/>
    <w:rsid w:val="00FC2E22"/>
    <w:rsid w:val="00FC3E92"/>
    <w:rsid w:val="00FC48BE"/>
    <w:rsid w:val="00FC55B0"/>
    <w:rsid w:val="00FC6E3F"/>
    <w:rsid w:val="00FD0318"/>
    <w:rsid w:val="00FD0C0F"/>
    <w:rsid w:val="00FD11E8"/>
    <w:rsid w:val="00FD39B9"/>
    <w:rsid w:val="00FD3D26"/>
    <w:rsid w:val="00FD52B9"/>
    <w:rsid w:val="00FD52CF"/>
    <w:rsid w:val="00FD6316"/>
    <w:rsid w:val="00FD7497"/>
    <w:rsid w:val="00FE0C1B"/>
    <w:rsid w:val="00FE1A85"/>
    <w:rsid w:val="00FE3623"/>
    <w:rsid w:val="00FE4682"/>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24D11EB"/>
  <w15:chartTrackingRefBased/>
  <w15:docId w15:val="{CA069A4F-B79D-42C7-9F29-0C7B42F3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04C9"/>
  </w:style>
  <w:style w:type="paragraph" w:styleId="Heading2">
    <w:name w:val="heading 2"/>
    <w:basedOn w:val="Normal"/>
    <w:next w:val="Normal"/>
    <w:link w:val="Heading2Cha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04C9"/>
    <w:rPr>
      <w:sz w:val="16"/>
      <w:szCs w:val="16"/>
    </w:rPr>
  </w:style>
  <w:style w:type="paragraph" w:styleId="CommentText">
    <w:name w:val="annotation text"/>
    <w:basedOn w:val="Normal"/>
    <w:link w:val="CommentTextChar"/>
    <w:uiPriority w:val="99"/>
    <w:semiHidden/>
    <w:unhideWhenUsed/>
    <w:rsid w:val="00F704C9"/>
    <w:pPr>
      <w:spacing w:line="240" w:lineRule="auto"/>
    </w:pPr>
    <w:rPr>
      <w:sz w:val="20"/>
      <w:szCs w:val="20"/>
    </w:rPr>
  </w:style>
  <w:style w:type="character" w:customStyle="1" w:styleId="CommentTextChar">
    <w:name w:val="Comment Text Char"/>
    <w:basedOn w:val="DefaultParagraphFont"/>
    <w:link w:val="CommentText"/>
    <w:uiPriority w:val="99"/>
    <w:semiHidden/>
    <w:rsid w:val="00F704C9"/>
    <w:rPr>
      <w:sz w:val="20"/>
      <w:szCs w:val="20"/>
    </w:rPr>
  </w:style>
  <w:style w:type="paragraph" w:styleId="ListParagraph">
    <w:name w:val="List Paragraph"/>
    <w:basedOn w:val="Normal"/>
    <w:link w:val="ListParagraphChar"/>
    <w:uiPriority w:val="34"/>
    <w:qFormat/>
    <w:rsid w:val="00F704C9"/>
    <w:pPr>
      <w:ind w:left="720"/>
      <w:contextualSpacing/>
    </w:pPr>
  </w:style>
  <w:style w:type="paragraph" w:styleId="BalloonText">
    <w:name w:val="Balloon Text"/>
    <w:basedOn w:val="Normal"/>
    <w:link w:val="BalloonTextChar"/>
    <w:uiPriority w:val="99"/>
    <w:semiHidden/>
    <w:unhideWhenUsed/>
    <w:rsid w:val="00F70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4C9"/>
    <w:rPr>
      <w:rFonts w:ascii="Segoe UI" w:hAnsi="Segoe UI" w:cs="Segoe UI"/>
      <w:sz w:val="18"/>
      <w:szCs w:val="18"/>
    </w:rPr>
  </w:style>
  <w:style w:type="paragraph" w:styleId="CommentSubject">
    <w:name w:val="annotation subject"/>
    <w:basedOn w:val="CommentText"/>
    <w:next w:val="CommentText"/>
    <w:link w:val="CommentSubjectChar"/>
    <w:uiPriority w:val="99"/>
    <w:unhideWhenUsed/>
    <w:rsid w:val="00777C62"/>
    <w:rPr>
      <w:b/>
      <w:bCs/>
    </w:rPr>
  </w:style>
  <w:style w:type="character" w:customStyle="1" w:styleId="CommentSubjectChar">
    <w:name w:val="Comment Subject Char"/>
    <w:basedOn w:val="CommentTextChar"/>
    <w:link w:val="CommentSubject"/>
    <w:uiPriority w:val="99"/>
    <w:rsid w:val="00777C62"/>
    <w:rPr>
      <w:b/>
      <w:bCs/>
      <w:sz w:val="20"/>
      <w:szCs w:val="20"/>
    </w:rPr>
  </w:style>
  <w:style w:type="paragraph" w:styleId="Revision">
    <w:name w:val="Revision"/>
    <w:hidden/>
    <w:uiPriority w:val="99"/>
    <w:semiHidden/>
    <w:rsid w:val="00AA35FF"/>
    <w:pPr>
      <w:spacing w:after="0" w:line="240" w:lineRule="auto"/>
    </w:pPr>
  </w:style>
  <w:style w:type="character" w:customStyle="1" w:styleId="Heading2Char">
    <w:name w:val="Heading 2 Char"/>
    <w:basedOn w:val="DefaultParagraphFont"/>
    <w:link w:val="Heading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DefaultParagraphFont"/>
    <w:rsid w:val="00BF25DC"/>
  </w:style>
  <w:style w:type="character" w:customStyle="1" w:styleId="eop">
    <w:name w:val="eop"/>
    <w:basedOn w:val="DefaultParagraphFont"/>
    <w:rsid w:val="00BF25DC"/>
  </w:style>
  <w:style w:type="paragraph" w:styleId="Header">
    <w:name w:val="header"/>
    <w:basedOn w:val="Normal"/>
    <w:link w:val="HeaderChar"/>
    <w:uiPriority w:val="99"/>
    <w:unhideWhenUsed/>
    <w:rsid w:val="003710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1075"/>
  </w:style>
  <w:style w:type="paragraph" w:styleId="Footer">
    <w:name w:val="footer"/>
    <w:basedOn w:val="Normal"/>
    <w:link w:val="FooterChar"/>
    <w:uiPriority w:val="99"/>
    <w:unhideWhenUsed/>
    <w:rsid w:val="003710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1075"/>
  </w:style>
  <w:style w:type="character" w:styleId="Hyperlink">
    <w:name w:val="Hyperlink"/>
    <w:uiPriority w:val="99"/>
    <w:rsid w:val="006D0214"/>
    <w:rPr>
      <w:rFonts w:cs="Times New Roman"/>
      <w:color w:val="0000FF"/>
      <w:u w:val="single"/>
    </w:rPr>
  </w:style>
  <w:style w:type="character" w:customStyle="1" w:styleId="UnresolvedMention">
    <w:name w:val="Unresolved Mention"/>
    <w:basedOn w:val="DefaultParagraphFont"/>
    <w:uiPriority w:val="99"/>
    <w:semiHidden/>
    <w:unhideWhenUsed/>
    <w:rsid w:val="00DD789A"/>
    <w:rPr>
      <w:color w:val="605E5C"/>
      <w:shd w:val="clear" w:color="auto" w:fill="E1DFDD"/>
    </w:rPr>
  </w:style>
  <w:style w:type="character" w:customStyle="1" w:styleId="ListParagraphChar">
    <w:name w:val="List Paragraph Char"/>
    <w:basedOn w:val="DefaultParagraphFont"/>
    <w:link w:val="ListParagraph"/>
    <w:uiPriority w:val="34"/>
    <w:locked/>
    <w:rsid w:val="00A80106"/>
  </w:style>
  <w:style w:type="paragraph" w:styleId="NormalWeb">
    <w:name w:val="Normal (Web)"/>
    <w:basedOn w:val="Normal"/>
    <w:uiPriority w:val="99"/>
    <w:semiHidden/>
    <w:unhideWhenUsed/>
    <w:rsid w:val="00A80106"/>
    <w:pPr>
      <w:spacing w:before="100" w:beforeAutospacing="1" w:after="100" w:afterAutospacing="1" w:line="240" w:lineRule="auto"/>
    </w:pPr>
    <w:rPr>
      <w:rFonts w:ascii="Times New Roman" w:eastAsiaTheme="minorEastAsia" w:hAnsi="Times New Roman" w:cs="Times New Roman"/>
      <w:sz w:val="24"/>
      <w:szCs w:val="24"/>
      <w:lang w:val="de-CH" w:eastAsia="de-CH"/>
    </w:rPr>
  </w:style>
  <w:style w:type="paragraph" w:customStyle="1" w:styleId="Default">
    <w:name w:val="Default"/>
    <w:uiPriority w:val="99"/>
    <w:rsid w:val="00045BEB"/>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paragraph" w:customStyle="1" w:styleId="Form">
    <w:name w:val="Form"/>
    <w:basedOn w:val="Normal"/>
    <w:uiPriority w:val="99"/>
    <w:rsid w:val="006E68E0"/>
    <w:pPr>
      <w:autoSpaceDE w:val="0"/>
      <w:autoSpaceDN w:val="0"/>
      <w:adjustRightInd w:val="0"/>
      <w:spacing w:before="60" w:after="60" w:line="240" w:lineRule="auto"/>
    </w:pPr>
    <w:rPr>
      <w:rFonts w:ascii="Arial" w:eastAsia="MS Mincho" w:hAnsi="Arial" w:cs="Arial"/>
      <w:sz w:val="16"/>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320324">
      <w:bodyDiv w:val="1"/>
      <w:marLeft w:val="0"/>
      <w:marRight w:val="0"/>
      <w:marTop w:val="0"/>
      <w:marBottom w:val="0"/>
      <w:divBdr>
        <w:top w:val="none" w:sz="0" w:space="0" w:color="auto"/>
        <w:left w:val="none" w:sz="0" w:space="0" w:color="auto"/>
        <w:bottom w:val="none" w:sz="0" w:space="0" w:color="auto"/>
        <w:right w:val="none" w:sz="0" w:space="0" w:color="auto"/>
      </w:divBdr>
    </w:div>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61754593">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440418988">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86112312">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876550669">
      <w:bodyDiv w:val="1"/>
      <w:marLeft w:val="0"/>
      <w:marRight w:val="0"/>
      <w:marTop w:val="0"/>
      <w:marBottom w:val="0"/>
      <w:divBdr>
        <w:top w:val="none" w:sz="0" w:space="0" w:color="auto"/>
        <w:left w:val="none" w:sz="0" w:space="0" w:color="auto"/>
        <w:bottom w:val="none" w:sz="0" w:space="0" w:color="auto"/>
        <w:right w:val="none" w:sz="0" w:space="0" w:color="auto"/>
      </w:divBdr>
    </w:div>
    <w:div w:id="882255048">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13019752">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68580058">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kkehard.Petri@ec.europa.eu"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E648C111180E459E294E963FE1082A" ma:contentTypeVersion="10" ma:contentTypeDescription="Create a new document." ma:contentTypeScope="" ma:versionID="48f9e77126b14c3c77f2c9364c768a94">
  <xsd:schema xmlns:xsd="http://www.w3.org/2001/XMLSchema" xmlns:xs="http://www.w3.org/2001/XMLSchema" xmlns:p="http://schemas.microsoft.com/office/2006/metadata/properties" xmlns:ns2="54a86806-144e-40e2-83e5-f331f141b0c3" xmlns:ns3="6893175b-d02b-4b59-bcab-f04604cd1678" targetNamespace="http://schemas.microsoft.com/office/2006/metadata/properties" ma:root="true" ma:fieldsID="1dd312cce78564b84e8aa37c46086e3f" ns2:_="" ns3:_="">
    <xsd:import namespace="54a86806-144e-40e2-83e5-f331f141b0c3"/>
    <xsd:import namespace="6893175b-d02b-4b59-bcab-f04604cd16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a86806-144e-40e2-83e5-f331f141b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93175b-d02b-4b59-bcab-f04604cd16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3AC24-70AE-4304-823C-6E4C6DB7AD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AE9E21-E937-45D3-9B36-AB22728A797C}">
  <ds:schemaRefs>
    <ds:schemaRef ds:uri="http://schemas.microsoft.com/sharepoint/v3/contenttype/forms"/>
  </ds:schemaRefs>
</ds:datastoreItem>
</file>

<file path=customXml/itemProps3.xml><?xml version="1.0" encoding="utf-8"?>
<ds:datastoreItem xmlns:ds="http://schemas.openxmlformats.org/officeDocument/2006/customXml" ds:itemID="{E1676984-6DEE-4579-BF03-D833C51C1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a86806-144e-40e2-83e5-f331f141b0c3"/>
    <ds:schemaRef ds:uri="6893175b-d02b-4b59-bcab-f04604cd16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63F4A1-73B3-4826-9957-B70216267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3</Pages>
  <Words>1354</Words>
  <Characters>7506</Characters>
  <Application>Microsoft Office Word</Application>
  <DocSecurity>0</DocSecurity>
  <Lines>121</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hestakov</dc:creator>
  <cp:keywords/>
  <dc:description/>
  <cp:lastModifiedBy>PETRI Ekkehard (ESTAT)</cp:lastModifiedBy>
  <cp:revision>9</cp:revision>
  <dcterms:created xsi:type="dcterms:W3CDTF">2020-07-23T09:38:00Z</dcterms:created>
  <dcterms:modified xsi:type="dcterms:W3CDTF">2020-07-24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48C111180E459E294E963FE1082A</vt:lpwstr>
  </property>
</Properties>
</file>